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C2CA0A" w14:textId="1C6167B0" w:rsidR="00EC29B9" w:rsidRPr="00AF3656" w:rsidRDefault="003516CC" w:rsidP="00EC29B9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upplemental </w:t>
      </w:r>
      <w:r w:rsidR="00487E2B" w:rsidRPr="00AF3656">
        <w:rPr>
          <w:rFonts w:ascii="Arial" w:hAnsi="Arial" w:cs="Arial"/>
          <w:b/>
          <w:sz w:val="20"/>
          <w:szCs w:val="20"/>
        </w:rPr>
        <w:t>T</w:t>
      </w:r>
      <w:r w:rsidR="00BA6494">
        <w:rPr>
          <w:rFonts w:ascii="Arial" w:hAnsi="Arial" w:cs="Arial"/>
          <w:b/>
          <w:sz w:val="20"/>
          <w:szCs w:val="20"/>
        </w:rPr>
        <w:t xml:space="preserve">able </w:t>
      </w:r>
      <w:r>
        <w:rPr>
          <w:rFonts w:ascii="Arial" w:hAnsi="Arial" w:cs="Arial"/>
          <w:b/>
          <w:sz w:val="20"/>
          <w:szCs w:val="20"/>
        </w:rPr>
        <w:t>1</w:t>
      </w:r>
      <w:r w:rsidR="00EC29B9" w:rsidRPr="00AF3656">
        <w:rPr>
          <w:rFonts w:ascii="Arial" w:hAnsi="Arial" w:cs="Arial"/>
          <w:b/>
          <w:sz w:val="20"/>
          <w:szCs w:val="20"/>
        </w:rPr>
        <w:t>.</w:t>
      </w:r>
      <w:r w:rsidR="00EC29B9" w:rsidRPr="00AF3656">
        <w:rPr>
          <w:rFonts w:ascii="Arial" w:hAnsi="Arial" w:cs="Arial"/>
          <w:sz w:val="20"/>
          <w:szCs w:val="20"/>
        </w:rPr>
        <w:t xml:space="preserve"> </w:t>
      </w:r>
      <w:r w:rsidR="00C5623A" w:rsidRPr="00AF3656">
        <w:rPr>
          <w:rFonts w:ascii="Arial" w:hAnsi="Arial" w:cs="Arial"/>
          <w:sz w:val="20"/>
          <w:szCs w:val="20"/>
        </w:rPr>
        <w:t>L</w:t>
      </w:r>
      <w:r w:rsidR="00EC29B9" w:rsidRPr="00AF3656">
        <w:rPr>
          <w:rFonts w:ascii="Arial" w:hAnsi="Arial" w:cs="Arial"/>
          <w:sz w:val="20"/>
          <w:szCs w:val="20"/>
        </w:rPr>
        <w:t>inear regression analysis for the association between</w:t>
      </w:r>
      <w:r w:rsidR="00793CDA" w:rsidRPr="00AF3656">
        <w:rPr>
          <w:rFonts w:ascii="Arial" w:hAnsi="Arial" w:cs="Arial"/>
          <w:sz w:val="20"/>
          <w:szCs w:val="20"/>
        </w:rPr>
        <w:t xml:space="preserve"> anthropometrics,</w:t>
      </w:r>
      <w:r w:rsidR="00C5623A" w:rsidRPr="00AF3656">
        <w:rPr>
          <w:rFonts w:ascii="Arial" w:hAnsi="Arial" w:cs="Arial"/>
          <w:sz w:val="20"/>
          <w:szCs w:val="20"/>
        </w:rPr>
        <w:t xml:space="preserve"> physiological and behavioral baseline characteristics and energy intake</w:t>
      </w:r>
      <w:r w:rsidR="009D3BB3" w:rsidRPr="00AF3656">
        <w:rPr>
          <w:rFonts w:ascii="Arial" w:hAnsi="Arial" w:cs="Arial"/>
          <w:sz w:val="20"/>
          <w:szCs w:val="20"/>
        </w:rPr>
        <w:t xml:space="preserve"> during </w:t>
      </w:r>
      <w:r w:rsidR="00E46158">
        <w:rPr>
          <w:rFonts w:ascii="Arial" w:hAnsi="Arial" w:cs="Arial"/>
          <w:sz w:val="20"/>
          <w:szCs w:val="20"/>
        </w:rPr>
        <w:t>the</w:t>
      </w:r>
      <w:r w:rsidR="009D3BB3" w:rsidRPr="00AF3656">
        <w:rPr>
          <w:rFonts w:ascii="Arial" w:hAnsi="Arial" w:cs="Arial"/>
          <w:sz w:val="20"/>
          <w:szCs w:val="20"/>
        </w:rPr>
        <w:t xml:space="preserve"> </w:t>
      </w:r>
      <w:r w:rsidR="00344201">
        <w:rPr>
          <w:rFonts w:ascii="Arial" w:hAnsi="Arial" w:cs="Arial"/>
          <w:i/>
          <w:sz w:val="20"/>
          <w:szCs w:val="20"/>
        </w:rPr>
        <w:t>ad</w:t>
      </w:r>
      <w:r w:rsidR="00344201">
        <w:rPr>
          <w:i/>
        </w:rPr>
        <w:t> </w:t>
      </w:r>
      <w:r w:rsidR="009D3BB3" w:rsidRPr="00E46158">
        <w:rPr>
          <w:rFonts w:ascii="Arial" w:hAnsi="Arial" w:cs="Arial"/>
          <w:i/>
          <w:sz w:val="20"/>
          <w:szCs w:val="20"/>
        </w:rPr>
        <w:t>libitum</w:t>
      </w:r>
      <w:r w:rsidR="009D3BB3" w:rsidRPr="00AF3656">
        <w:rPr>
          <w:rFonts w:ascii="Arial" w:hAnsi="Arial" w:cs="Arial"/>
          <w:sz w:val="20"/>
          <w:szCs w:val="20"/>
        </w:rPr>
        <w:t xml:space="preserve"> test meal</w:t>
      </w:r>
      <w:r w:rsidR="00E46158">
        <w:rPr>
          <w:rFonts w:ascii="Arial" w:hAnsi="Arial" w:cs="Arial"/>
          <w:sz w:val="20"/>
          <w:szCs w:val="20"/>
        </w:rPr>
        <w:t xml:space="preserve"> following the</w:t>
      </w:r>
      <w:r w:rsidR="00A05ECE" w:rsidRPr="00AF3656">
        <w:rPr>
          <w:rFonts w:ascii="Arial" w:hAnsi="Arial" w:cs="Arial"/>
          <w:sz w:val="20"/>
          <w:szCs w:val="20"/>
        </w:rPr>
        <w:t xml:space="preserve"> rest condition.</w:t>
      </w:r>
    </w:p>
    <w:tbl>
      <w:tblPr>
        <w:tblStyle w:val="TableGrid"/>
        <w:tblW w:w="14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876"/>
        <w:gridCol w:w="793"/>
        <w:gridCol w:w="651"/>
        <w:gridCol w:w="645"/>
        <w:gridCol w:w="687"/>
        <w:gridCol w:w="796"/>
        <w:gridCol w:w="1051"/>
        <w:gridCol w:w="651"/>
        <w:gridCol w:w="711"/>
        <w:gridCol w:w="740"/>
        <w:gridCol w:w="762"/>
        <w:gridCol w:w="1044"/>
        <w:gridCol w:w="762"/>
        <w:gridCol w:w="711"/>
        <w:gridCol w:w="711"/>
        <w:gridCol w:w="793"/>
      </w:tblGrid>
      <w:tr w:rsidR="00AF3656" w:rsidRPr="00AF3656" w14:paraId="39C2FAE6" w14:textId="7E85F943" w:rsidTr="00FA3902">
        <w:trPr>
          <w:trHeight w:val="20"/>
        </w:trPr>
        <w:tc>
          <w:tcPr>
            <w:tcW w:w="2876" w:type="dxa"/>
            <w:tcBorders>
              <w:top w:val="single" w:sz="4" w:space="0" w:color="auto"/>
            </w:tcBorders>
            <w:vAlign w:val="center"/>
          </w:tcPr>
          <w:p w14:paraId="205A64F9" w14:textId="77777777" w:rsidR="008D586E" w:rsidRPr="00AF3656" w:rsidRDefault="008D586E" w:rsidP="00F779BB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4B6733" w14:textId="7C34142F" w:rsidR="008D586E" w:rsidRPr="00AF3656" w:rsidRDefault="00693865" w:rsidP="00960CBA">
            <w:pPr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sz w:val="21"/>
                <w:szCs w:val="21"/>
              </w:rPr>
              <w:t xml:space="preserve">All </w:t>
            </w:r>
            <w:r w:rsidR="00960CBA">
              <w:rPr>
                <w:rFonts w:ascii="Arial" w:hAnsi="Arial" w:cs="Arial"/>
                <w:b/>
                <w:sz w:val="21"/>
                <w:szCs w:val="21"/>
              </w:rPr>
              <w:t>participants</w:t>
            </w:r>
          </w:p>
        </w:tc>
        <w:tc>
          <w:tcPr>
            <w:tcW w:w="391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37FD710" w14:textId="74F74B14" w:rsidR="008D586E" w:rsidRPr="00AF3656" w:rsidRDefault="00693865" w:rsidP="00960CBA">
            <w:pPr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sz w:val="21"/>
                <w:szCs w:val="21"/>
              </w:rPr>
              <w:t>Men</w:t>
            </w:r>
          </w:p>
        </w:tc>
        <w:tc>
          <w:tcPr>
            <w:tcW w:w="402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4B86F6E" w14:textId="4E082FC8" w:rsidR="008D586E" w:rsidRPr="00AF3656" w:rsidRDefault="00693865" w:rsidP="00960CBA">
            <w:pPr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sz w:val="21"/>
                <w:szCs w:val="21"/>
              </w:rPr>
              <w:t>Women</w:t>
            </w:r>
          </w:p>
        </w:tc>
      </w:tr>
      <w:tr w:rsidR="00AF3656" w:rsidRPr="00AF3656" w14:paraId="6723C708" w14:textId="77777777" w:rsidTr="00FA3902">
        <w:trPr>
          <w:trHeight w:val="20"/>
        </w:trPr>
        <w:tc>
          <w:tcPr>
            <w:tcW w:w="2876" w:type="dxa"/>
            <w:vAlign w:val="center"/>
          </w:tcPr>
          <w:p w14:paraId="175FDED8" w14:textId="77777777" w:rsidR="00693865" w:rsidRPr="00AF3656" w:rsidRDefault="00693865" w:rsidP="00F779BB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4CB0D" w14:textId="31CB613E" w:rsidR="00693865" w:rsidRPr="00AF3656" w:rsidRDefault="00CF3C4D" w:rsidP="00F779BB">
            <w:pPr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nergy i</w:t>
            </w:r>
            <w:r w:rsidRPr="00693865">
              <w:rPr>
                <w:rFonts w:ascii="Arial" w:hAnsi="Arial" w:cs="Arial"/>
                <w:b/>
                <w:sz w:val="20"/>
                <w:szCs w:val="20"/>
              </w:rPr>
              <w:t>ntake (kcal)</w:t>
            </w:r>
          </w:p>
        </w:tc>
        <w:tc>
          <w:tcPr>
            <w:tcW w:w="391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11E8F9B" w14:textId="4C2C26B1" w:rsidR="00693865" w:rsidRPr="00AF3656" w:rsidRDefault="00CF3C4D" w:rsidP="00F779BB">
            <w:pPr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nergy i</w:t>
            </w:r>
            <w:r w:rsidRPr="00693865">
              <w:rPr>
                <w:rFonts w:ascii="Arial" w:hAnsi="Arial" w:cs="Arial"/>
                <w:b/>
                <w:sz w:val="20"/>
                <w:szCs w:val="20"/>
              </w:rPr>
              <w:t>ntake (kcal)</w:t>
            </w:r>
          </w:p>
        </w:tc>
        <w:tc>
          <w:tcPr>
            <w:tcW w:w="402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C781E00" w14:textId="30C640B8" w:rsidR="00693865" w:rsidRPr="00AF3656" w:rsidRDefault="00CF3C4D" w:rsidP="00F779BB">
            <w:pPr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nergy i</w:t>
            </w:r>
            <w:r w:rsidRPr="00693865">
              <w:rPr>
                <w:rFonts w:ascii="Arial" w:hAnsi="Arial" w:cs="Arial"/>
                <w:b/>
                <w:sz w:val="20"/>
                <w:szCs w:val="20"/>
              </w:rPr>
              <w:t>ntake (kcal)</w:t>
            </w:r>
          </w:p>
        </w:tc>
      </w:tr>
      <w:tr w:rsidR="00056993" w:rsidRPr="00AF3656" w14:paraId="656503B0" w14:textId="6297C4F9" w:rsidTr="00FA3902">
        <w:trPr>
          <w:trHeight w:val="20"/>
        </w:trPr>
        <w:tc>
          <w:tcPr>
            <w:tcW w:w="2876" w:type="dxa"/>
            <w:tcBorders>
              <w:bottom w:val="single" w:sz="4" w:space="0" w:color="auto"/>
            </w:tcBorders>
            <w:vAlign w:val="center"/>
          </w:tcPr>
          <w:p w14:paraId="1F4C961C" w14:textId="77777777" w:rsidR="008D586E" w:rsidRPr="00AF3656" w:rsidRDefault="008D586E" w:rsidP="008D586E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276AFD" w14:textId="60592128" w:rsidR="008D586E" w:rsidRPr="00AF3656" w:rsidRDefault="008D586E" w:rsidP="008D586E">
            <w:pPr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693865" w:rsidRPr="00AF3656">
              <w:rPr>
                <w:rFonts w:ascii="Arial" w:hAnsi="Arial" w:cs="Arial"/>
                <w:b/>
                <w:sz w:val="20"/>
                <w:szCs w:val="20"/>
              </w:rPr>
              <w:t xml:space="preserve">   </w:t>
            </w:r>
            <w:r w:rsidRPr="00AF3656"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Pr="00AF3656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6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405C4D" w14:textId="7E321984" w:rsidR="008D586E" w:rsidRPr="00AF3656" w:rsidRDefault="008D586E" w:rsidP="008D586E">
            <w:pPr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sz w:val="20"/>
                <w:szCs w:val="20"/>
              </w:rPr>
              <w:t xml:space="preserve">  B</w:t>
            </w:r>
          </w:p>
        </w:tc>
        <w:tc>
          <w:tcPr>
            <w:tcW w:w="6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21E17E" w14:textId="6DDF0370" w:rsidR="008D586E" w:rsidRPr="00AF3656" w:rsidRDefault="00693865" w:rsidP="008D586E">
            <w:pPr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D586E" w:rsidRPr="00AF3656">
              <w:rPr>
                <w:rFonts w:ascii="Arial" w:hAnsi="Arial" w:cs="Arial"/>
                <w:b/>
                <w:sz w:val="20"/>
                <w:szCs w:val="20"/>
              </w:rPr>
              <w:t>SE</w:t>
            </w:r>
          </w:p>
        </w:tc>
        <w:tc>
          <w:tcPr>
            <w:tcW w:w="6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D491CB" w14:textId="16EAAE34" w:rsidR="008D586E" w:rsidRPr="00AF3656" w:rsidRDefault="00693865" w:rsidP="008D586E">
            <w:pPr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D586E" w:rsidRPr="00AF3656">
              <w:rPr>
                <w:rFonts w:ascii="Arial" w:hAnsi="Arial" w:cs="Arial"/>
                <w:b/>
                <w:sz w:val="20"/>
                <w:szCs w:val="20"/>
              </w:rPr>
              <w:t xml:space="preserve"> β</w:t>
            </w:r>
          </w:p>
        </w:tc>
        <w:tc>
          <w:tcPr>
            <w:tcW w:w="7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E9C554" w14:textId="5C0A706E" w:rsidR="008D586E" w:rsidRPr="00AF3656" w:rsidRDefault="00693865" w:rsidP="008D586E">
            <w:pPr>
              <w:spacing w:before="120"/>
              <w:jc w:val="center"/>
              <w:rPr>
                <w:rFonts w:ascii="Arial" w:hAnsi="Arial" w:cs="Arial"/>
                <w:b/>
                <w:i/>
                <w:sz w:val="20"/>
                <w:szCs w:val="20"/>
                <w:vertAlign w:val="superscript"/>
              </w:rPr>
            </w:pPr>
            <w:r w:rsidRPr="00AF3656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 </w:t>
            </w:r>
            <w:r w:rsidR="008D586E" w:rsidRPr="00AF3656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P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C5D551" w14:textId="2E1D7C6B" w:rsidR="008D586E" w:rsidRPr="00AF3656" w:rsidRDefault="008D586E" w:rsidP="008D586E">
            <w:pPr>
              <w:spacing w:before="120"/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693865" w:rsidRPr="00AF3656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FA3902" w:rsidRPr="00AF365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AF3656">
              <w:rPr>
                <w:rFonts w:ascii="Arial" w:hAnsi="Arial" w:cs="Arial"/>
                <w:b/>
                <w:sz w:val="20"/>
                <w:szCs w:val="20"/>
              </w:rPr>
              <w:t xml:space="preserve"> R</w:t>
            </w:r>
            <w:r w:rsidRPr="00AF3656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6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956BD3" w14:textId="2A2EBB01" w:rsidR="008D586E" w:rsidRPr="00AF3656" w:rsidRDefault="00693865" w:rsidP="008D586E">
            <w:pPr>
              <w:spacing w:before="120"/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8D586E" w:rsidRPr="00AF3656">
              <w:rPr>
                <w:rFonts w:ascii="Arial" w:hAnsi="Arial" w:cs="Arial"/>
                <w:b/>
                <w:sz w:val="20"/>
                <w:szCs w:val="20"/>
              </w:rPr>
              <w:t xml:space="preserve">  B</w:t>
            </w:r>
          </w:p>
        </w:tc>
        <w:tc>
          <w:tcPr>
            <w:tcW w:w="7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5670F7" w14:textId="7BED24D7" w:rsidR="008D586E" w:rsidRPr="00AF3656" w:rsidRDefault="00693865" w:rsidP="008D586E">
            <w:pPr>
              <w:spacing w:before="120"/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8D586E" w:rsidRPr="00AF3656">
              <w:rPr>
                <w:rFonts w:ascii="Arial" w:hAnsi="Arial" w:cs="Arial"/>
                <w:b/>
                <w:sz w:val="20"/>
                <w:szCs w:val="20"/>
              </w:rPr>
              <w:t xml:space="preserve"> SE</w:t>
            </w:r>
          </w:p>
        </w:tc>
        <w:tc>
          <w:tcPr>
            <w:tcW w:w="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38A28C" w14:textId="136A08B4" w:rsidR="008D586E" w:rsidRPr="00AF3656" w:rsidRDefault="008D586E" w:rsidP="00FA3902">
            <w:pPr>
              <w:spacing w:before="120"/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693865" w:rsidRPr="00AF3656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AF3656">
              <w:rPr>
                <w:rFonts w:ascii="Arial" w:hAnsi="Arial" w:cs="Arial"/>
                <w:b/>
                <w:sz w:val="20"/>
                <w:szCs w:val="20"/>
              </w:rPr>
              <w:t>β</w:t>
            </w:r>
          </w:p>
        </w:tc>
        <w:tc>
          <w:tcPr>
            <w:tcW w:w="7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C2FA3F" w14:textId="609A2644" w:rsidR="008D586E" w:rsidRPr="00AF3656" w:rsidRDefault="00693865" w:rsidP="008D586E">
            <w:pPr>
              <w:spacing w:before="120"/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 </w:t>
            </w:r>
            <w:r w:rsidR="008D586E" w:rsidRPr="00AF3656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P</w:t>
            </w:r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3DEF3C" w14:textId="3C3ADDA1" w:rsidR="008D586E" w:rsidRPr="00AF3656" w:rsidRDefault="008D586E" w:rsidP="008D586E">
            <w:pPr>
              <w:spacing w:before="120"/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FA3902" w:rsidRPr="00AF365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693865" w:rsidRPr="00AF3656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AF3656"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Pr="00AF3656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0F9D14" w14:textId="2200ABF1" w:rsidR="008D586E" w:rsidRPr="00AF3656" w:rsidRDefault="008D586E" w:rsidP="008D586E">
            <w:pPr>
              <w:spacing w:before="120"/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693865" w:rsidRPr="00AF3656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AF3656">
              <w:rPr>
                <w:rFonts w:ascii="Arial" w:hAnsi="Arial" w:cs="Arial"/>
                <w:b/>
                <w:sz w:val="20"/>
                <w:szCs w:val="20"/>
              </w:rPr>
              <w:t>B</w:t>
            </w:r>
          </w:p>
        </w:tc>
        <w:tc>
          <w:tcPr>
            <w:tcW w:w="7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09B84B" w14:textId="39552B47" w:rsidR="008D586E" w:rsidRPr="00AF3656" w:rsidRDefault="00693865" w:rsidP="00FA3902">
            <w:pPr>
              <w:spacing w:before="120"/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8D586E" w:rsidRPr="00AF3656">
              <w:rPr>
                <w:rFonts w:ascii="Arial" w:hAnsi="Arial" w:cs="Arial"/>
                <w:b/>
                <w:sz w:val="20"/>
                <w:szCs w:val="20"/>
              </w:rPr>
              <w:t xml:space="preserve"> SE</w:t>
            </w:r>
          </w:p>
        </w:tc>
        <w:tc>
          <w:tcPr>
            <w:tcW w:w="7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EFFFA6" w14:textId="4A1D810C" w:rsidR="008D586E" w:rsidRPr="00AF3656" w:rsidRDefault="008D586E" w:rsidP="008D586E">
            <w:pPr>
              <w:spacing w:before="120"/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693865" w:rsidRPr="00AF365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AF3656">
              <w:rPr>
                <w:rFonts w:ascii="Arial" w:hAnsi="Arial" w:cs="Arial"/>
                <w:b/>
                <w:sz w:val="20"/>
                <w:szCs w:val="20"/>
              </w:rPr>
              <w:t xml:space="preserve"> β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6C6197" w14:textId="56B0FECC" w:rsidR="008D586E" w:rsidRPr="00AF3656" w:rsidRDefault="00693865" w:rsidP="008D586E">
            <w:pPr>
              <w:spacing w:before="120"/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F3656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 </w:t>
            </w:r>
            <w:r w:rsidR="008D586E" w:rsidRPr="00AF3656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P</w:t>
            </w:r>
          </w:p>
        </w:tc>
      </w:tr>
      <w:tr w:rsidR="00056993" w:rsidRPr="00AF3656" w14:paraId="261A1BBE" w14:textId="1FE8D598" w:rsidTr="00AF3656">
        <w:trPr>
          <w:trHeight w:val="403"/>
        </w:trPr>
        <w:tc>
          <w:tcPr>
            <w:tcW w:w="2876" w:type="dxa"/>
            <w:tcBorders>
              <w:top w:val="single" w:sz="4" w:space="0" w:color="auto"/>
            </w:tcBorders>
            <w:vAlign w:val="center"/>
          </w:tcPr>
          <w:p w14:paraId="43C5C9F8" w14:textId="48924673" w:rsidR="00A05ECE" w:rsidRPr="00AF3656" w:rsidRDefault="00A05ECE" w:rsidP="00A05ECE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Sex</w:t>
            </w:r>
            <w:r w:rsidR="00984620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793" w:type="dxa"/>
            <w:tcBorders>
              <w:top w:val="single" w:sz="4" w:space="0" w:color="auto"/>
            </w:tcBorders>
            <w:vAlign w:val="center"/>
          </w:tcPr>
          <w:p w14:paraId="15E1FE25" w14:textId="59E0B5DB" w:rsidR="00A05ECE" w:rsidRPr="00AF3656" w:rsidRDefault="00A05ECE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183</w:t>
            </w:r>
          </w:p>
        </w:tc>
        <w:tc>
          <w:tcPr>
            <w:tcW w:w="651" w:type="dxa"/>
            <w:tcBorders>
              <w:top w:val="single" w:sz="4" w:space="0" w:color="auto"/>
            </w:tcBorders>
            <w:vAlign w:val="center"/>
          </w:tcPr>
          <w:p w14:paraId="19DF9D1F" w14:textId="487FA48C" w:rsidR="00A05ECE" w:rsidRPr="00AF3656" w:rsidRDefault="00A05ECE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326.3</w:t>
            </w:r>
          </w:p>
        </w:tc>
        <w:tc>
          <w:tcPr>
            <w:tcW w:w="645" w:type="dxa"/>
            <w:tcBorders>
              <w:top w:val="single" w:sz="4" w:space="0" w:color="auto"/>
            </w:tcBorders>
            <w:vAlign w:val="center"/>
          </w:tcPr>
          <w:p w14:paraId="329B7346" w14:textId="01FB9845" w:rsidR="00A05ECE" w:rsidRPr="00AF3656" w:rsidRDefault="00A05ECE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92.9</w:t>
            </w:r>
          </w:p>
        </w:tc>
        <w:tc>
          <w:tcPr>
            <w:tcW w:w="687" w:type="dxa"/>
            <w:tcBorders>
              <w:top w:val="single" w:sz="4" w:space="0" w:color="auto"/>
            </w:tcBorders>
            <w:vAlign w:val="center"/>
          </w:tcPr>
          <w:p w14:paraId="10A20313" w14:textId="13D59F24" w:rsidR="00A05ECE" w:rsidRPr="00AF3656" w:rsidRDefault="00A05ECE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43</w:t>
            </w:r>
          </w:p>
        </w:tc>
        <w:tc>
          <w:tcPr>
            <w:tcW w:w="796" w:type="dxa"/>
            <w:tcBorders>
              <w:top w:val="single" w:sz="4" w:space="0" w:color="auto"/>
            </w:tcBorders>
            <w:vAlign w:val="center"/>
          </w:tcPr>
          <w:p w14:paraId="325C9DAF" w14:textId="7DE9DB3B" w:rsidR="00A05ECE" w:rsidRPr="007C7860" w:rsidRDefault="00A05ECE" w:rsidP="00AF3656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C7860">
              <w:rPr>
                <w:rFonts w:ascii="Arial" w:hAnsi="Arial" w:cs="Arial"/>
                <w:b/>
                <w:sz w:val="20"/>
                <w:szCs w:val="20"/>
              </w:rPr>
              <w:t>&lt;0.001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vAlign w:val="center"/>
          </w:tcPr>
          <w:p w14:paraId="5C37F6F4" w14:textId="77777777" w:rsidR="00A05ECE" w:rsidRPr="00AF3656" w:rsidRDefault="00A05ECE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1" w:type="dxa"/>
            <w:tcBorders>
              <w:top w:val="single" w:sz="4" w:space="0" w:color="auto"/>
            </w:tcBorders>
            <w:vAlign w:val="center"/>
          </w:tcPr>
          <w:p w14:paraId="6A09D238" w14:textId="77777777" w:rsidR="00A05ECE" w:rsidRPr="00AF3656" w:rsidRDefault="00A05ECE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single" w:sz="4" w:space="0" w:color="auto"/>
            </w:tcBorders>
            <w:vAlign w:val="center"/>
          </w:tcPr>
          <w:p w14:paraId="15D2978C" w14:textId="77777777" w:rsidR="00A05ECE" w:rsidRPr="00AF3656" w:rsidRDefault="00A05ECE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auto"/>
            </w:tcBorders>
            <w:vAlign w:val="center"/>
          </w:tcPr>
          <w:p w14:paraId="4B0C8A3C" w14:textId="77777777" w:rsidR="00A05ECE" w:rsidRPr="00AF3656" w:rsidRDefault="00A05ECE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4" w:space="0" w:color="auto"/>
            </w:tcBorders>
            <w:vAlign w:val="center"/>
          </w:tcPr>
          <w:p w14:paraId="570DF012" w14:textId="6809D4DC" w:rsidR="00A05ECE" w:rsidRPr="00AF3656" w:rsidRDefault="00A05ECE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44" w:type="dxa"/>
            <w:tcBorders>
              <w:top w:val="single" w:sz="4" w:space="0" w:color="auto"/>
            </w:tcBorders>
            <w:vAlign w:val="center"/>
          </w:tcPr>
          <w:p w14:paraId="70DB2387" w14:textId="77777777" w:rsidR="00A05ECE" w:rsidRPr="00AF3656" w:rsidRDefault="00A05ECE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4" w:space="0" w:color="auto"/>
            </w:tcBorders>
            <w:vAlign w:val="center"/>
          </w:tcPr>
          <w:p w14:paraId="21EEEA28" w14:textId="77777777" w:rsidR="00A05ECE" w:rsidRPr="00AF3656" w:rsidRDefault="00A05ECE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single" w:sz="4" w:space="0" w:color="auto"/>
            </w:tcBorders>
            <w:vAlign w:val="center"/>
          </w:tcPr>
          <w:p w14:paraId="6599BA99" w14:textId="77777777" w:rsidR="00A05ECE" w:rsidRPr="00AF3656" w:rsidRDefault="00A05ECE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single" w:sz="4" w:space="0" w:color="auto"/>
            </w:tcBorders>
            <w:vAlign w:val="center"/>
          </w:tcPr>
          <w:p w14:paraId="55987704" w14:textId="77777777" w:rsidR="00A05ECE" w:rsidRPr="00AF3656" w:rsidRDefault="00A05ECE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single" w:sz="4" w:space="0" w:color="auto"/>
            </w:tcBorders>
            <w:vAlign w:val="center"/>
          </w:tcPr>
          <w:p w14:paraId="4256E5E3" w14:textId="724C36B1" w:rsidR="00A05ECE" w:rsidRPr="00AF3656" w:rsidRDefault="00A05ECE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56993" w:rsidRPr="00AF3656" w14:paraId="08B7CFDE" w14:textId="1ABDFBC0" w:rsidTr="00AF3656">
        <w:trPr>
          <w:trHeight w:val="403"/>
        </w:trPr>
        <w:tc>
          <w:tcPr>
            <w:tcW w:w="2876" w:type="dxa"/>
            <w:vAlign w:val="center"/>
          </w:tcPr>
          <w:p w14:paraId="3AA28EB8" w14:textId="21C95D00" w:rsidR="008D586E" w:rsidRPr="00AF3656" w:rsidRDefault="008D586E" w:rsidP="008D586E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Age, years</w:t>
            </w:r>
          </w:p>
        </w:tc>
        <w:tc>
          <w:tcPr>
            <w:tcW w:w="793" w:type="dxa"/>
            <w:vAlign w:val="center"/>
          </w:tcPr>
          <w:p w14:paraId="094A04C9" w14:textId="4486DE30" w:rsidR="008D586E" w:rsidRPr="00AF3656" w:rsidRDefault="00ED4259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651" w:type="dxa"/>
            <w:vAlign w:val="center"/>
          </w:tcPr>
          <w:p w14:paraId="77A6419F" w14:textId="71E595AF" w:rsidR="008D586E" w:rsidRPr="00AF3656" w:rsidRDefault="00ED4259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9</w:t>
            </w:r>
          </w:p>
        </w:tc>
        <w:tc>
          <w:tcPr>
            <w:tcW w:w="645" w:type="dxa"/>
            <w:vAlign w:val="center"/>
          </w:tcPr>
          <w:p w14:paraId="40307037" w14:textId="3FA2E54F" w:rsidR="008D586E" w:rsidRPr="00AF3656" w:rsidRDefault="00ED4259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.7</w:t>
            </w:r>
          </w:p>
        </w:tc>
        <w:tc>
          <w:tcPr>
            <w:tcW w:w="687" w:type="dxa"/>
            <w:vAlign w:val="center"/>
          </w:tcPr>
          <w:p w14:paraId="1D4DC6C6" w14:textId="34B76063" w:rsidR="008D586E" w:rsidRPr="00AF3656" w:rsidRDefault="00ED4259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7</w:t>
            </w:r>
          </w:p>
        </w:tc>
        <w:tc>
          <w:tcPr>
            <w:tcW w:w="796" w:type="dxa"/>
            <w:vAlign w:val="center"/>
          </w:tcPr>
          <w:p w14:paraId="4BCF56C5" w14:textId="14B1CC4E" w:rsidR="008D586E" w:rsidRPr="00AF3656" w:rsidRDefault="00ED4259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00</w:t>
            </w:r>
          </w:p>
        </w:tc>
        <w:tc>
          <w:tcPr>
            <w:tcW w:w="1051" w:type="dxa"/>
            <w:vAlign w:val="center"/>
          </w:tcPr>
          <w:p w14:paraId="564C335E" w14:textId="67CA3685" w:rsidR="008D586E" w:rsidRPr="00AF3656" w:rsidRDefault="00ED4259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36</w:t>
            </w:r>
          </w:p>
        </w:tc>
        <w:tc>
          <w:tcPr>
            <w:tcW w:w="651" w:type="dxa"/>
            <w:vAlign w:val="center"/>
          </w:tcPr>
          <w:p w14:paraId="445B806E" w14:textId="319AE1CB" w:rsidR="008D586E" w:rsidRPr="00AF3656" w:rsidRDefault="00ED4259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.2</w:t>
            </w:r>
          </w:p>
        </w:tc>
        <w:tc>
          <w:tcPr>
            <w:tcW w:w="711" w:type="dxa"/>
            <w:vAlign w:val="center"/>
          </w:tcPr>
          <w:p w14:paraId="055AC94A" w14:textId="61F69108" w:rsidR="008D586E" w:rsidRPr="00AF3656" w:rsidRDefault="00ED4259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.9</w:t>
            </w:r>
          </w:p>
        </w:tc>
        <w:tc>
          <w:tcPr>
            <w:tcW w:w="740" w:type="dxa"/>
            <w:vAlign w:val="center"/>
          </w:tcPr>
          <w:p w14:paraId="06E8E0BF" w14:textId="046ADBC5" w:rsidR="008D586E" w:rsidRPr="00AF3656" w:rsidRDefault="00ED4259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9</w:t>
            </w:r>
          </w:p>
        </w:tc>
        <w:tc>
          <w:tcPr>
            <w:tcW w:w="762" w:type="dxa"/>
            <w:vAlign w:val="center"/>
          </w:tcPr>
          <w:p w14:paraId="745133E5" w14:textId="25BD9092" w:rsidR="008D586E" w:rsidRPr="00AF3656" w:rsidRDefault="00ED4259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54</w:t>
            </w:r>
          </w:p>
        </w:tc>
        <w:tc>
          <w:tcPr>
            <w:tcW w:w="1044" w:type="dxa"/>
            <w:vAlign w:val="center"/>
          </w:tcPr>
          <w:p w14:paraId="2CC26AB2" w14:textId="611868CC" w:rsidR="008D586E" w:rsidRPr="00AF3656" w:rsidRDefault="00ED4259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762" w:type="dxa"/>
            <w:vAlign w:val="center"/>
          </w:tcPr>
          <w:p w14:paraId="3983F818" w14:textId="1277A645" w:rsidR="008D586E" w:rsidRPr="00AF3656" w:rsidRDefault="00ED4259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8</w:t>
            </w:r>
          </w:p>
        </w:tc>
        <w:tc>
          <w:tcPr>
            <w:tcW w:w="711" w:type="dxa"/>
            <w:vAlign w:val="center"/>
          </w:tcPr>
          <w:p w14:paraId="16D18ADC" w14:textId="33E3A932" w:rsidR="008D586E" w:rsidRPr="00AF3656" w:rsidRDefault="00ED4259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.7</w:t>
            </w:r>
          </w:p>
        </w:tc>
        <w:tc>
          <w:tcPr>
            <w:tcW w:w="711" w:type="dxa"/>
            <w:vAlign w:val="center"/>
          </w:tcPr>
          <w:p w14:paraId="7FC8E11A" w14:textId="4ED15502" w:rsidR="008D586E" w:rsidRPr="00AF3656" w:rsidRDefault="00ED4259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6</w:t>
            </w:r>
          </w:p>
        </w:tc>
        <w:tc>
          <w:tcPr>
            <w:tcW w:w="793" w:type="dxa"/>
            <w:vAlign w:val="center"/>
          </w:tcPr>
          <w:p w14:paraId="056FB6C4" w14:textId="00545D55" w:rsidR="008D586E" w:rsidRPr="00AF3656" w:rsidRDefault="00ED4259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44</w:t>
            </w:r>
          </w:p>
        </w:tc>
      </w:tr>
      <w:tr w:rsidR="00056993" w:rsidRPr="00AF3656" w14:paraId="2D95DB82" w14:textId="29C331A8" w:rsidTr="00AF3656">
        <w:trPr>
          <w:trHeight w:val="403"/>
        </w:trPr>
        <w:tc>
          <w:tcPr>
            <w:tcW w:w="2876" w:type="dxa"/>
            <w:vAlign w:val="center"/>
          </w:tcPr>
          <w:p w14:paraId="4A464178" w14:textId="45019221" w:rsidR="00AF3656" w:rsidRPr="00AF3656" w:rsidRDefault="00AF3656" w:rsidP="00AF3656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Weight, kg</w:t>
            </w:r>
          </w:p>
        </w:tc>
        <w:tc>
          <w:tcPr>
            <w:tcW w:w="793" w:type="dxa"/>
            <w:vAlign w:val="center"/>
          </w:tcPr>
          <w:p w14:paraId="044A7D60" w14:textId="43D7AF5B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122</w:t>
            </w:r>
          </w:p>
        </w:tc>
        <w:tc>
          <w:tcPr>
            <w:tcW w:w="651" w:type="dxa"/>
            <w:vAlign w:val="center"/>
          </w:tcPr>
          <w:p w14:paraId="38B88B1E" w14:textId="446F196A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13.2</w:t>
            </w:r>
          </w:p>
        </w:tc>
        <w:tc>
          <w:tcPr>
            <w:tcW w:w="645" w:type="dxa"/>
            <w:vAlign w:val="center"/>
          </w:tcPr>
          <w:p w14:paraId="1ABDBD11" w14:textId="752ECBCD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4.8</w:t>
            </w:r>
          </w:p>
        </w:tc>
        <w:tc>
          <w:tcPr>
            <w:tcW w:w="687" w:type="dxa"/>
            <w:vAlign w:val="center"/>
          </w:tcPr>
          <w:p w14:paraId="7C0AED5E" w14:textId="1F4D5E94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35</w:t>
            </w:r>
          </w:p>
        </w:tc>
        <w:tc>
          <w:tcPr>
            <w:tcW w:w="796" w:type="dxa"/>
            <w:vAlign w:val="center"/>
          </w:tcPr>
          <w:p w14:paraId="4A413831" w14:textId="763204D7" w:rsidR="00AF3656" w:rsidRPr="007C7860" w:rsidRDefault="00AF3656" w:rsidP="00AF3656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C7860">
              <w:rPr>
                <w:rFonts w:ascii="Arial" w:hAnsi="Arial" w:cs="Arial"/>
                <w:b/>
                <w:sz w:val="20"/>
                <w:szCs w:val="20"/>
              </w:rPr>
              <w:t>0.008</w:t>
            </w:r>
          </w:p>
        </w:tc>
        <w:tc>
          <w:tcPr>
            <w:tcW w:w="1051" w:type="dxa"/>
            <w:vAlign w:val="center"/>
          </w:tcPr>
          <w:p w14:paraId="16A42C11" w14:textId="04B7CFAD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133</w:t>
            </w:r>
          </w:p>
        </w:tc>
        <w:tc>
          <w:tcPr>
            <w:tcW w:w="651" w:type="dxa"/>
            <w:vAlign w:val="center"/>
          </w:tcPr>
          <w:p w14:paraId="333B4A1D" w14:textId="1AA6E562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12.1</w:t>
            </w:r>
          </w:p>
        </w:tc>
        <w:tc>
          <w:tcPr>
            <w:tcW w:w="711" w:type="dxa"/>
            <w:vAlign w:val="center"/>
          </w:tcPr>
          <w:p w14:paraId="04970E62" w14:textId="0FBAA9A9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6.3</w:t>
            </w:r>
          </w:p>
        </w:tc>
        <w:tc>
          <w:tcPr>
            <w:tcW w:w="740" w:type="dxa"/>
            <w:vAlign w:val="center"/>
          </w:tcPr>
          <w:p w14:paraId="320F82E5" w14:textId="070B6FB2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36</w:t>
            </w:r>
          </w:p>
        </w:tc>
        <w:tc>
          <w:tcPr>
            <w:tcW w:w="762" w:type="dxa"/>
            <w:vAlign w:val="center"/>
          </w:tcPr>
          <w:p w14:paraId="55DCBF4D" w14:textId="5CC8B516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67</w:t>
            </w:r>
          </w:p>
        </w:tc>
        <w:tc>
          <w:tcPr>
            <w:tcW w:w="1044" w:type="dxa"/>
            <w:vAlign w:val="center"/>
          </w:tcPr>
          <w:p w14:paraId="44423759" w14:textId="08ABA843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762" w:type="dxa"/>
            <w:vAlign w:val="center"/>
          </w:tcPr>
          <w:p w14:paraId="3B522A33" w14:textId="0D2BAF4E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2.5</w:t>
            </w:r>
          </w:p>
        </w:tc>
        <w:tc>
          <w:tcPr>
            <w:tcW w:w="711" w:type="dxa"/>
            <w:vAlign w:val="center"/>
          </w:tcPr>
          <w:p w14:paraId="5A29AA56" w14:textId="3734331A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8.7</w:t>
            </w:r>
          </w:p>
        </w:tc>
        <w:tc>
          <w:tcPr>
            <w:tcW w:w="711" w:type="dxa"/>
            <w:vAlign w:val="center"/>
          </w:tcPr>
          <w:p w14:paraId="0B788DD8" w14:textId="3AE2F39B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793" w:type="dxa"/>
            <w:vAlign w:val="center"/>
          </w:tcPr>
          <w:p w14:paraId="4054B334" w14:textId="5C1E8533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772</w:t>
            </w:r>
          </w:p>
        </w:tc>
      </w:tr>
      <w:tr w:rsidR="00056993" w:rsidRPr="00AF3656" w14:paraId="02DBA271" w14:textId="0C6B9C13" w:rsidTr="00AF3656">
        <w:trPr>
          <w:trHeight w:val="403"/>
        </w:trPr>
        <w:tc>
          <w:tcPr>
            <w:tcW w:w="2876" w:type="dxa"/>
            <w:vAlign w:val="center"/>
          </w:tcPr>
          <w:p w14:paraId="619D796B" w14:textId="684FE09D" w:rsidR="00AF3656" w:rsidRPr="00AF3656" w:rsidRDefault="00AF3656" w:rsidP="00AF3656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BMI, kg/m</w:t>
            </w:r>
            <w:r w:rsidRPr="00AF3656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93" w:type="dxa"/>
            <w:vAlign w:val="center"/>
          </w:tcPr>
          <w:p w14:paraId="7147F4C8" w14:textId="77F0AB55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50</w:t>
            </w:r>
          </w:p>
        </w:tc>
        <w:tc>
          <w:tcPr>
            <w:tcW w:w="651" w:type="dxa"/>
            <w:vAlign w:val="center"/>
          </w:tcPr>
          <w:p w14:paraId="7086809C" w14:textId="66E9C633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36.4</w:t>
            </w:r>
          </w:p>
        </w:tc>
        <w:tc>
          <w:tcPr>
            <w:tcW w:w="645" w:type="dxa"/>
            <w:vAlign w:val="center"/>
          </w:tcPr>
          <w:p w14:paraId="7300C67F" w14:textId="31658924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21.4</w:t>
            </w:r>
          </w:p>
        </w:tc>
        <w:tc>
          <w:tcPr>
            <w:tcW w:w="687" w:type="dxa"/>
            <w:vAlign w:val="center"/>
          </w:tcPr>
          <w:p w14:paraId="7FCBF0A4" w14:textId="1F4AF229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22</w:t>
            </w:r>
          </w:p>
        </w:tc>
        <w:tc>
          <w:tcPr>
            <w:tcW w:w="796" w:type="dxa"/>
            <w:vAlign w:val="center"/>
          </w:tcPr>
          <w:p w14:paraId="4DDBC32E" w14:textId="1938DEB2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95</w:t>
            </w:r>
          </w:p>
        </w:tc>
        <w:tc>
          <w:tcPr>
            <w:tcW w:w="1051" w:type="dxa"/>
            <w:vAlign w:val="center"/>
          </w:tcPr>
          <w:p w14:paraId="39976CC2" w14:textId="1AD7FA64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59</w:t>
            </w:r>
          </w:p>
        </w:tc>
        <w:tc>
          <w:tcPr>
            <w:tcW w:w="651" w:type="dxa"/>
            <w:vAlign w:val="center"/>
          </w:tcPr>
          <w:p w14:paraId="013414FD" w14:textId="6AAD894B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34.2</w:t>
            </w:r>
          </w:p>
        </w:tc>
        <w:tc>
          <w:tcPr>
            <w:tcW w:w="711" w:type="dxa"/>
            <w:vAlign w:val="center"/>
          </w:tcPr>
          <w:p w14:paraId="4615DE77" w14:textId="1E790094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27.8</w:t>
            </w:r>
          </w:p>
        </w:tc>
        <w:tc>
          <w:tcPr>
            <w:tcW w:w="740" w:type="dxa"/>
            <w:vAlign w:val="center"/>
          </w:tcPr>
          <w:p w14:paraId="500449AE" w14:textId="2317EAAF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24</w:t>
            </w:r>
          </w:p>
        </w:tc>
        <w:tc>
          <w:tcPr>
            <w:tcW w:w="762" w:type="dxa"/>
            <w:vAlign w:val="center"/>
          </w:tcPr>
          <w:p w14:paraId="76DB020D" w14:textId="679308E6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230</w:t>
            </w:r>
          </w:p>
        </w:tc>
        <w:tc>
          <w:tcPr>
            <w:tcW w:w="1044" w:type="dxa"/>
            <w:vAlign w:val="center"/>
          </w:tcPr>
          <w:p w14:paraId="2AB95FCD" w14:textId="19E8C9E6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32</w:t>
            </w:r>
          </w:p>
        </w:tc>
        <w:tc>
          <w:tcPr>
            <w:tcW w:w="762" w:type="dxa"/>
            <w:vAlign w:val="center"/>
          </w:tcPr>
          <w:p w14:paraId="249D06DA" w14:textId="12964444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28.1</w:t>
            </w:r>
          </w:p>
        </w:tc>
        <w:tc>
          <w:tcPr>
            <w:tcW w:w="711" w:type="dxa"/>
            <w:vAlign w:val="center"/>
          </w:tcPr>
          <w:p w14:paraId="371CA8B2" w14:textId="29C591A9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28.8</w:t>
            </w:r>
          </w:p>
        </w:tc>
        <w:tc>
          <w:tcPr>
            <w:tcW w:w="711" w:type="dxa"/>
            <w:vAlign w:val="center"/>
          </w:tcPr>
          <w:p w14:paraId="618083C9" w14:textId="1B71D9A3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18</w:t>
            </w:r>
          </w:p>
        </w:tc>
        <w:tc>
          <w:tcPr>
            <w:tcW w:w="793" w:type="dxa"/>
            <w:vAlign w:val="center"/>
          </w:tcPr>
          <w:p w14:paraId="174F31A3" w14:textId="79B70280" w:rsidR="00AF3656" w:rsidRPr="00AF3656" w:rsidRDefault="00AF3656" w:rsidP="00AF365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337</w:t>
            </w:r>
          </w:p>
        </w:tc>
      </w:tr>
      <w:tr w:rsidR="00501663" w:rsidRPr="00AF3656" w14:paraId="50373973" w14:textId="77777777" w:rsidTr="00AF3656">
        <w:trPr>
          <w:trHeight w:val="403"/>
        </w:trPr>
        <w:tc>
          <w:tcPr>
            <w:tcW w:w="2876" w:type="dxa"/>
            <w:vAlign w:val="center"/>
          </w:tcPr>
          <w:p w14:paraId="49E74382" w14:textId="4E55D445" w:rsidR="00501663" w:rsidRPr="00AF3656" w:rsidRDefault="00501663" w:rsidP="0050166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1"/>
                <w:szCs w:val="21"/>
              </w:rPr>
              <w:t>Fat-free mass, kg</w:t>
            </w:r>
          </w:p>
        </w:tc>
        <w:tc>
          <w:tcPr>
            <w:tcW w:w="793" w:type="dxa"/>
            <w:vAlign w:val="center"/>
          </w:tcPr>
          <w:p w14:paraId="4815B847" w14:textId="10253460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41</w:t>
            </w:r>
          </w:p>
        </w:tc>
        <w:tc>
          <w:tcPr>
            <w:tcW w:w="651" w:type="dxa"/>
            <w:vAlign w:val="center"/>
          </w:tcPr>
          <w:p w14:paraId="044B64C5" w14:textId="53C33342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.9</w:t>
            </w:r>
          </w:p>
        </w:tc>
        <w:tc>
          <w:tcPr>
            <w:tcW w:w="645" w:type="dxa"/>
            <w:vAlign w:val="center"/>
          </w:tcPr>
          <w:p w14:paraId="5B659F66" w14:textId="3BAC3E53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3</w:t>
            </w:r>
          </w:p>
        </w:tc>
        <w:tc>
          <w:tcPr>
            <w:tcW w:w="687" w:type="dxa"/>
            <w:vAlign w:val="center"/>
          </w:tcPr>
          <w:p w14:paraId="64A0F0FB" w14:textId="529FC26A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8</w:t>
            </w:r>
          </w:p>
        </w:tc>
        <w:tc>
          <w:tcPr>
            <w:tcW w:w="796" w:type="dxa"/>
            <w:vAlign w:val="center"/>
          </w:tcPr>
          <w:p w14:paraId="0D49C0BA" w14:textId="2987B61B" w:rsidR="00501663" w:rsidRPr="00501663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501663">
              <w:rPr>
                <w:rFonts w:ascii="Arial" w:hAnsi="Arial" w:cs="Arial"/>
                <w:b/>
                <w:sz w:val="20"/>
                <w:szCs w:val="20"/>
              </w:rPr>
              <w:t>0.004</w:t>
            </w:r>
          </w:p>
        </w:tc>
        <w:tc>
          <w:tcPr>
            <w:tcW w:w="1051" w:type="dxa"/>
            <w:vAlign w:val="center"/>
          </w:tcPr>
          <w:p w14:paraId="6173567E" w14:textId="71C72FC3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27</w:t>
            </w:r>
          </w:p>
        </w:tc>
        <w:tc>
          <w:tcPr>
            <w:tcW w:w="651" w:type="dxa"/>
            <w:vAlign w:val="center"/>
          </w:tcPr>
          <w:p w14:paraId="20C9FF16" w14:textId="6916518C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.1</w:t>
            </w:r>
          </w:p>
        </w:tc>
        <w:tc>
          <w:tcPr>
            <w:tcW w:w="711" w:type="dxa"/>
            <w:vAlign w:val="center"/>
          </w:tcPr>
          <w:p w14:paraId="004BA445" w14:textId="5813BF9A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1</w:t>
            </w:r>
          </w:p>
        </w:tc>
        <w:tc>
          <w:tcPr>
            <w:tcW w:w="740" w:type="dxa"/>
            <w:vAlign w:val="center"/>
          </w:tcPr>
          <w:p w14:paraId="70E9A429" w14:textId="4154C0C0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6</w:t>
            </w:r>
          </w:p>
        </w:tc>
        <w:tc>
          <w:tcPr>
            <w:tcW w:w="762" w:type="dxa"/>
            <w:vAlign w:val="center"/>
          </w:tcPr>
          <w:p w14:paraId="4E4BA278" w14:textId="25F5773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74</w:t>
            </w:r>
          </w:p>
        </w:tc>
        <w:tc>
          <w:tcPr>
            <w:tcW w:w="1044" w:type="dxa"/>
            <w:vAlign w:val="center"/>
          </w:tcPr>
          <w:p w14:paraId="46A4BB45" w14:textId="0943244E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62</w:t>
            </w:r>
          </w:p>
        </w:tc>
        <w:tc>
          <w:tcPr>
            <w:tcW w:w="762" w:type="dxa"/>
            <w:vAlign w:val="center"/>
          </w:tcPr>
          <w:p w14:paraId="38B13290" w14:textId="32A084E6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17.5</w:t>
            </w:r>
          </w:p>
        </w:tc>
        <w:tc>
          <w:tcPr>
            <w:tcW w:w="711" w:type="dxa"/>
            <w:vAlign w:val="center"/>
          </w:tcPr>
          <w:p w14:paraId="00ED98C1" w14:textId="10E06960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.7</w:t>
            </w:r>
          </w:p>
        </w:tc>
        <w:tc>
          <w:tcPr>
            <w:tcW w:w="711" w:type="dxa"/>
            <w:vAlign w:val="center"/>
          </w:tcPr>
          <w:p w14:paraId="3609E0CE" w14:textId="5306624F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0.25</w:t>
            </w:r>
          </w:p>
        </w:tc>
        <w:tc>
          <w:tcPr>
            <w:tcW w:w="793" w:type="dxa"/>
            <w:vAlign w:val="center"/>
          </w:tcPr>
          <w:p w14:paraId="34021D9F" w14:textId="64E44CF8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77</w:t>
            </w:r>
          </w:p>
        </w:tc>
      </w:tr>
      <w:tr w:rsidR="00501663" w:rsidRPr="00AF3656" w14:paraId="4738DEA3" w14:textId="77777777" w:rsidTr="00AF3656">
        <w:trPr>
          <w:trHeight w:val="403"/>
        </w:trPr>
        <w:tc>
          <w:tcPr>
            <w:tcW w:w="2876" w:type="dxa"/>
            <w:vAlign w:val="center"/>
          </w:tcPr>
          <w:p w14:paraId="40710B63" w14:textId="4DBD374D" w:rsidR="00501663" w:rsidRPr="00AF3656" w:rsidRDefault="00501663" w:rsidP="0050166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1"/>
                <w:szCs w:val="21"/>
              </w:rPr>
              <w:t>Total body fat, %</w:t>
            </w:r>
          </w:p>
        </w:tc>
        <w:tc>
          <w:tcPr>
            <w:tcW w:w="793" w:type="dxa"/>
            <w:vAlign w:val="center"/>
          </w:tcPr>
          <w:p w14:paraId="4BCEA297" w14:textId="23F42B85" w:rsidR="00501663" w:rsidRPr="00AF3656" w:rsidRDefault="0020308A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651" w:type="dxa"/>
            <w:vAlign w:val="center"/>
          </w:tcPr>
          <w:p w14:paraId="51405B96" w14:textId="30B1809E" w:rsidR="00501663" w:rsidRPr="00AF3656" w:rsidRDefault="0020308A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3.6</w:t>
            </w:r>
          </w:p>
        </w:tc>
        <w:tc>
          <w:tcPr>
            <w:tcW w:w="645" w:type="dxa"/>
            <w:vAlign w:val="center"/>
          </w:tcPr>
          <w:p w14:paraId="2D067670" w14:textId="59B62BB9" w:rsidR="00501663" w:rsidRPr="00AF3656" w:rsidRDefault="0020308A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7</w:t>
            </w:r>
          </w:p>
        </w:tc>
        <w:tc>
          <w:tcPr>
            <w:tcW w:w="687" w:type="dxa"/>
            <w:vAlign w:val="center"/>
          </w:tcPr>
          <w:p w14:paraId="6BFA8492" w14:textId="6088D82E" w:rsidR="00501663" w:rsidRPr="00AF3656" w:rsidRDefault="0020308A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0.06</w:t>
            </w:r>
          </w:p>
        </w:tc>
        <w:tc>
          <w:tcPr>
            <w:tcW w:w="796" w:type="dxa"/>
            <w:vAlign w:val="center"/>
          </w:tcPr>
          <w:p w14:paraId="04BCC5BC" w14:textId="20246E81" w:rsidR="00501663" w:rsidRPr="00AF3656" w:rsidRDefault="0020308A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81</w:t>
            </w:r>
          </w:p>
        </w:tc>
        <w:tc>
          <w:tcPr>
            <w:tcW w:w="1051" w:type="dxa"/>
            <w:vAlign w:val="center"/>
          </w:tcPr>
          <w:p w14:paraId="58FA77F7" w14:textId="189D72A1" w:rsidR="00501663" w:rsidRPr="00AF3656" w:rsidRDefault="0020308A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28</w:t>
            </w:r>
          </w:p>
        </w:tc>
        <w:tc>
          <w:tcPr>
            <w:tcW w:w="651" w:type="dxa"/>
            <w:vAlign w:val="center"/>
          </w:tcPr>
          <w:p w14:paraId="1BD92130" w14:textId="5B250831" w:rsidR="00501663" w:rsidRPr="00AF3656" w:rsidRDefault="0020308A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7</w:t>
            </w:r>
          </w:p>
        </w:tc>
        <w:tc>
          <w:tcPr>
            <w:tcW w:w="711" w:type="dxa"/>
            <w:vAlign w:val="center"/>
          </w:tcPr>
          <w:p w14:paraId="73DAFBD6" w14:textId="226FFF55" w:rsidR="00501663" w:rsidRPr="00AF3656" w:rsidRDefault="0020308A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.1</w:t>
            </w:r>
          </w:p>
        </w:tc>
        <w:tc>
          <w:tcPr>
            <w:tcW w:w="740" w:type="dxa"/>
            <w:vAlign w:val="center"/>
          </w:tcPr>
          <w:p w14:paraId="32FC32EF" w14:textId="28777181" w:rsidR="00501663" w:rsidRPr="00AF3656" w:rsidRDefault="0020308A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7</w:t>
            </w:r>
          </w:p>
        </w:tc>
        <w:tc>
          <w:tcPr>
            <w:tcW w:w="762" w:type="dxa"/>
            <w:vAlign w:val="center"/>
          </w:tcPr>
          <w:p w14:paraId="103ACDC6" w14:textId="7A1368EA" w:rsidR="00501663" w:rsidRPr="00AF3656" w:rsidRDefault="0020308A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14</w:t>
            </w:r>
          </w:p>
        </w:tc>
        <w:tc>
          <w:tcPr>
            <w:tcW w:w="1044" w:type="dxa"/>
            <w:vAlign w:val="center"/>
          </w:tcPr>
          <w:p w14:paraId="3AF4DB54" w14:textId="62DB2BD8" w:rsidR="00501663" w:rsidRPr="00AF3656" w:rsidRDefault="0020308A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57</w:t>
            </w:r>
          </w:p>
        </w:tc>
        <w:tc>
          <w:tcPr>
            <w:tcW w:w="762" w:type="dxa"/>
            <w:vAlign w:val="center"/>
          </w:tcPr>
          <w:p w14:paraId="5E8EFA68" w14:textId="3137DE80" w:rsidR="00501663" w:rsidRPr="00AF3656" w:rsidRDefault="0020308A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.3</w:t>
            </w:r>
          </w:p>
        </w:tc>
        <w:tc>
          <w:tcPr>
            <w:tcW w:w="711" w:type="dxa"/>
            <w:vAlign w:val="center"/>
          </w:tcPr>
          <w:p w14:paraId="2E296044" w14:textId="19F7175D" w:rsidR="00501663" w:rsidRPr="00AF3656" w:rsidRDefault="0020308A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6</w:t>
            </w:r>
          </w:p>
        </w:tc>
        <w:tc>
          <w:tcPr>
            <w:tcW w:w="711" w:type="dxa"/>
            <w:vAlign w:val="center"/>
          </w:tcPr>
          <w:p w14:paraId="045EED8B" w14:textId="1F043AEC" w:rsidR="00501663" w:rsidRPr="00AF3656" w:rsidRDefault="0020308A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4</w:t>
            </w:r>
          </w:p>
        </w:tc>
        <w:tc>
          <w:tcPr>
            <w:tcW w:w="793" w:type="dxa"/>
            <w:vAlign w:val="center"/>
          </w:tcPr>
          <w:p w14:paraId="48CBA2FF" w14:textId="221BD7E2" w:rsidR="00501663" w:rsidRPr="00AF3656" w:rsidRDefault="0020308A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96</w:t>
            </w:r>
          </w:p>
        </w:tc>
      </w:tr>
      <w:tr w:rsidR="00501663" w:rsidRPr="00AF3656" w14:paraId="6F80CC0F" w14:textId="542FFE8C" w:rsidTr="00FA3902">
        <w:trPr>
          <w:trHeight w:val="403"/>
        </w:trPr>
        <w:tc>
          <w:tcPr>
            <w:tcW w:w="14384" w:type="dxa"/>
            <w:gridSpan w:val="16"/>
            <w:vAlign w:val="center"/>
          </w:tcPr>
          <w:p w14:paraId="504533E0" w14:textId="6CD553DE" w:rsidR="00501663" w:rsidRPr="00AF3656" w:rsidRDefault="00501663" w:rsidP="00501663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P</w:t>
            </w:r>
            <w:r w:rsidRPr="004D426B">
              <w:rPr>
                <w:rFonts w:ascii="Arial" w:hAnsi="Arial" w:cs="Arial"/>
                <w:b/>
                <w:i/>
                <w:sz w:val="20"/>
                <w:szCs w:val="20"/>
              </w:rPr>
              <w:t xml:space="preserve">hysical 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>activity b</w:t>
            </w:r>
            <w:r w:rsidRPr="004D426B">
              <w:rPr>
                <w:rFonts w:ascii="Arial" w:hAnsi="Arial" w:cs="Arial"/>
                <w:b/>
                <w:i/>
                <w:sz w:val="20"/>
                <w:szCs w:val="20"/>
              </w:rPr>
              <w:t xml:space="preserve">ehavior and 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>cardiorespiratory f</w:t>
            </w:r>
            <w:r w:rsidRPr="004D426B">
              <w:rPr>
                <w:rFonts w:ascii="Arial" w:hAnsi="Arial" w:cs="Arial"/>
                <w:b/>
                <w:i/>
                <w:sz w:val="20"/>
                <w:szCs w:val="20"/>
              </w:rPr>
              <w:t>itness</w:t>
            </w:r>
          </w:p>
        </w:tc>
      </w:tr>
      <w:tr w:rsidR="00501663" w:rsidRPr="00AF3656" w14:paraId="7F5768EB" w14:textId="09E3EB40" w:rsidTr="00AF36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3"/>
        </w:trPr>
        <w:tc>
          <w:tcPr>
            <w:tcW w:w="28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85A53" w14:textId="2C5F3F10" w:rsidR="00501663" w:rsidRPr="00AF3656" w:rsidRDefault="00501663" w:rsidP="00501663">
            <w:pPr>
              <w:spacing w:before="120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>
              <w:rPr>
                <w:rFonts w:ascii="Arial" w:hAnsi="Arial" w:cs="Arial"/>
                <w:sz w:val="20"/>
                <w:szCs w:val="20"/>
              </w:rPr>
              <w:t>H</w:t>
            </w:r>
            <w:r w:rsidRPr="00693865">
              <w:rPr>
                <w:rFonts w:ascii="Arial" w:hAnsi="Arial" w:cs="Arial"/>
                <w:sz w:val="20"/>
                <w:szCs w:val="20"/>
              </w:rPr>
              <w:t xml:space="preserve">abitual </w:t>
            </w:r>
            <w:r>
              <w:rPr>
                <w:rFonts w:ascii="Arial" w:hAnsi="Arial" w:cs="Arial"/>
                <w:sz w:val="20"/>
                <w:szCs w:val="20"/>
              </w:rPr>
              <w:t xml:space="preserve">exercise, min/week 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E1EE8" w14:textId="0121A033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56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494C0" w14:textId="66BB09A0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5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B8E3A" w14:textId="0CCE12A0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3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BFFF1" w14:textId="65A29F0C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24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69539" w14:textId="0ABD3CB9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84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F707D" w14:textId="67A10F1B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B7787" w14:textId="197B76EF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F5434C" w14:textId="69F6BCA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37880" w14:textId="63EA7849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0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B851ED" w14:textId="3BF7EBBA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79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BEB19" w14:textId="0FF66828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137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D6C69E" w14:textId="13E36D23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E7F81" w14:textId="42BCEDD0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E451D" w14:textId="7160D60D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37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4A5AF" w14:textId="36413170" w:rsidR="00501663" w:rsidRPr="007C7860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C7860">
              <w:rPr>
                <w:rFonts w:ascii="Arial" w:hAnsi="Arial" w:cs="Arial"/>
                <w:b/>
                <w:sz w:val="20"/>
                <w:szCs w:val="20"/>
              </w:rPr>
              <w:t>0.048</w:t>
            </w:r>
          </w:p>
        </w:tc>
      </w:tr>
      <w:tr w:rsidR="00501663" w:rsidRPr="00AF3656" w14:paraId="7EF058BA" w14:textId="1E14DD3A" w:rsidTr="00AF36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3"/>
        </w:trPr>
        <w:tc>
          <w:tcPr>
            <w:tcW w:w="28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10EEF" w14:textId="5CF06B5B" w:rsidR="00501663" w:rsidRPr="00AF3656" w:rsidRDefault="00501663" w:rsidP="00501663">
            <w:pPr>
              <w:spacing w:before="120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>
              <w:rPr>
                <w:rFonts w:ascii="Arial" w:hAnsi="Arial" w:cs="Arial"/>
                <w:sz w:val="20"/>
                <w:szCs w:val="20"/>
              </w:rPr>
              <w:t>Habitual exercise days/week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6C190" w14:textId="18CF3D08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00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C89E0" w14:textId="505A5644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1.4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24B0B" w14:textId="7EE63EEE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26.5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5915A" w14:textId="51F75C31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617EC" w14:textId="1720CA20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959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CFDDC" w14:textId="311B1F3B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3E385" w14:textId="7889DA0B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9.7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C563C" w14:textId="5B7EE05D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39.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50B72" w14:textId="2D72401B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2A202" w14:textId="13120A01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80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2D79D" w14:textId="7E125F7D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2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677E8" w14:textId="0F37CA81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25.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72B8E6" w14:textId="18814445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30.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2C438C" w14:textId="0F2185B0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16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77CBD2" w14:textId="4A2CA3F3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404</w:t>
            </w:r>
          </w:p>
        </w:tc>
      </w:tr>
      <w:tr w:rsidR="00501663" w:rsidRPr="00AF3656" w14:paraId="07A6576D" w14:textId="0BD2F149" w:rsidTr="00AF36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3"/>
        </w:trPr>
        <w:tc>
          <w:tcPr>
            <w:tcW w:w="28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8C6EA" w14:textId="300D4BD0" w:rsidR="00501663" w:rsidRPr="00AF3656" w:rsidRDefault="00501663" w:rsidP="0050166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VPA, min/week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3E13D" w14:textId="5FF6DB54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06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4C006" w14:textId="1C491E14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75802" w14:textId="3C13A2B5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4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28168D" w14:textId="5855D17E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8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F5E030" w14:textId="6F52C382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572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F8028" w14:textId="361672B3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08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04633C" w14:textId="163B088F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FD36F" w14:textId="71C40D05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F0C9D" w14:textId="09346611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9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79DFD" w14:textId="3A3C475C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65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881904" w14:textId="2D9A6B02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47BDA" w14:textId="2077EA1F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804C62" w14:textId="05436EF1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F44EA" w14:textId="22E14EA2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F47A0" w14:textId="34A703DB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831</w:t>
            </w:r>
          </w:p>
        </w:tc>
      </w:tr>
      <w:tr w:rsidR="00501663" w:rsidRPr="00AF3656" w14:paraId="284432D0" w14:textId="4BEB9140" w:rsidTr="00AF36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3"/>
        </w:trPr>
        <w:tc>
          <w:tcPr>
            <w:tcW w:w="28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7496BD" w14:textId="00C9CA90" w:rsidR="00501663" w:rsidRPr="00AF3656" w:rsidRDefault="00501663" w:rsidP="0050166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93865">
              <w:rPr>
                <w:rFonts w:ascii="Arial" w:hAnsi="Arial" w:cs="Arial"/>
                <w:bCs/>
                <w:sz w:val="20"/>
                <w:szCs w:val="20"/>
              </w:rPr>
              <w:t>Relative VO</w:t>
            </w:r>
            <w:r w:rsidRPr="00693865">
              <w:rPr>
                <w:rFonts w:ascii="Arial" w:hAnsi="Arial" w:cs="Arial"/>
                <w:bCs/>
                <w:sz w:val="20"/>
                <w:szCs w:val="20"/>
                <w:vertAlign w:val="subscript"/>
              </w:rPr>
              <w:t>2peak</w:t>
            </w:r>
            <w:r w:rsidRPr="00693865">
              <w:rPr>
                <w:rFonts w:ascii="Arial" w:hAnsi="Arial" w:cs="Arial"/>
                <w:bCs/>
                <w:sz w:val="20"/>
                <w:szCs w:val="20"/>
              </w:rPr>
              <w:t>,</w:t>
            </w:r>
            <w:r w:rsidRPr="00693865">
              <w:rPr>
                <w:rFonts w:ascii="Arial" w:hAnsi="Arial" w:cs="Arial"/>
                <w:bCs/>
                <w:sz w:val="20"/>
                <w:szCs w:val="20"/>
                <w:vertAlign w:val="subscript"/>
              </w:rPr>
              <w:t xml:space="preserve"> </w:t>
            </w:r>
            <w:r w:rsidRPr="00693865">
              <w:rPr>
                <w:rFonts w:ascii="Arial" w:hAnsi="Arial" w:cs="Arial"/>
                <w:bCs/>
                <w:sz w:val="20"/>
                <w:szCs w:val="20"/>
              </w:rPr>
              <w:t xml:space="preserve"> mL/kg/min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79597" w14:textId="2BC52025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69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C2C641" w14:textId="446EEB35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16.3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C83F5" w14:textId="6E4219D5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8.1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F0767" w14:textId="78E5E873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26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EBB323" w14:textId="0414F537" w:rsidR="00501663" w:rsidRPr="000344B2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344B2">
              <w:rPr>
                <w:rFonts w:ascii="Arial" w:hAnsi="Arial" w:cs="Arial"/>
                <w:sz w:val="20"/>
                <w:szCs w:val="20"/>
              </w:rPr>
              <w:t>0.058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BA8DB" w14:textId="76D90878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131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9B400" w14:textId="7F26CC5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23.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B20B1" w14:textId="0E7A236A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12.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20515" w14:textId="7EAD4C15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3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E4CF1" w14:textId="594CB2C5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6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00410" w14:textId="0C0E02B8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57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B89288" w14:textId="602ED78A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15.0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DA5880" w14:textId="40923036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11.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21252" w14:textId="7583FE40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24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03312" w14:textId="7BA98ED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197</w:t>
            </w:r>
          </w:p>
        </w:tc>
      </w:tr>
      <w:tr w:rsidR="00501663" w:rsidRPr="00AF3656" w14:paraId="0D002F4C" w14:textId="7F2405D0" w:rsidTr="00AF36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3"/>
        </w:trPr>
        <w:tc>
          <w:tcPr>
            <w:tcW w:w="28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E1B05" w14:textId="5AB207F4" w:rsidR="00501663" w:rsidRPr="00AF3656" w:rsidRDefault="00501663" w:rsidP="0050166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693865">
              <w:rPr>
                <w:rFonts w:ascii="Arial" w:hAnsi="Arial" w:cs="Arial"/>
                <w:bCs/>
                <w:sz w:val="20"/>
                <w:szCs w:val="20"/>
              </w:rPr>
              <w:t>Absolute VO</w:t>
            </w:r>
            <w:r w:rsidRPr="00693865">
              <w:rPr>
                <w:rFonts w:ascii="Arial" w:hAnsi="Arial" w:cs="Arial"/>
                <w:bCs/>
                <w:sz w:val="20"/>
                <w:szCs w:val="20"/>
                <w:vertAlign w:val="subscript"/>
              </w:rPr>
              <w:t>2peak</w:t>
            </w:r>
            <w:r w:rsidRPr="00693865">
              <w:rPr>
                <w:rFonts w:ascii="Arial" w:hAnsi="Arial" w:cs="Arial"/>
                <w:bCs/>
                <w:sz w:val="20"/>
                <w:szCs w:val="20"/>
              </w:rPr>
              <w:t>, L/min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F7744" w14:textId="3475B204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185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F4D7C" w14:textId="223B0EFC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270.9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C6976" w14:textId="4EBA909E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76.6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C69E6B" w14:textId="664AEAA4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43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B864D0" w14:textId="0F8C6CC9" w:rsidR="00501663" w:rsidRPr="007C7860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C7860">
              <w:rPr>
                <w:rFonts w:ascii="Arial" w:hAnsi="Arial" w:cs="Arial"/>
                <w:b/>
                <w:sz w:val="20"/>
                <w:szCs w:val="20"/>
              </w:rPr>
              <w:t>&lt;0.001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FD5F4" w14:textId="6E731431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278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FE149" w14:textId="4FDA99D4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320.8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279B8" w14:textId="104C47F0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105.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547DA2" w14:textId="59708792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53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1F9DC" w14:textId="4D0DCD85" w:rsidR="00501663" w:rsidRPr="007C7860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C7860">
              <w:rPr>
                <w:rFonts w:ascii="Arial" w:hAnsi="Arial" w:cs="Arial"/>
                <w:b/>
                <w:sz w:val="20"/>
                <w:szCs w:val="20"/>
              </w:rPr>
              <w:t>0.00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00E4C1" w14:textId="32D9C0BF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83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48846" w14:textId="06E55F18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288.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C95D5" w14:textId="1055BD70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178.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CF342" w14:textId="7CA52CCA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29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FF952" w14:textId="7667E0CF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116</w:t>
            </w:r>
          </w:p>
        </w:tc>
      </w:tr>
      <w:tr w:rsidR="00501663" w:rsidRPr="00AF3656" w14:paraId="773D4D79" w14:textId="2E0C82E6" w:rsidTr="00AF36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3"/>
        </w:trPr>
        <w:tc>
          <w:tcPr>
            <w:tcW w:w="28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31EC5" w14:textId="30BB561B" w:rsidR="00501663" w:rsidRPr="00AF3656" w:rsidRDefault="00501663" w:rsidP="0050166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aximal p</w:t>
            </w:r>
            <w:r w:rsidRPr="00693865">
              <w:rPr>
                <w:rFonts w:ascii="Arial" w:hAnsi="Arial" w:cs="Arial"/>
                <w:bCs/>
                <w:sz w:val="20"/>
                <w:szCs w:val="20"/>
              </w:rPr>
              <w:t xml:space="preserve">ower, W 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605331" w14:textId="403FB673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188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460A9" w14:textId="67473C4E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3.5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DCEF8F" w14:textId="32E17712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1.0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F3BAF" w14:textId="0EA1B540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43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17047" w14:textId="1936025C" w:rsidR="00501663" w:rsidRPr="007C7860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C7860">
              <w:rPr>
                <w:rFonts w:ascii="Arial" w:hAnsi="Arial" w:cs="Arial"/>
                <w:b/>
                <w:sz w:val="20"/>
                <w:szCs w:val="20"/>
              </w:rPr>
              <w:t>&lt;0.001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E5C5B" w14:textId="25924D39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289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99D4D1" w14:textId="78A93861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4.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633E2" w14:textId="0EE4D5AE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1.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815CC2" w14:textId="7BE6322C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5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EF2C3" w14:textId="491FCA81" w:rsidR="00501663" w:rsidRPr="007C7860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C7860">
              <w:rPr>
                <w:rFonts w:ascii="Arial" w:hAnsi="Arial" w:cs="Arial"/>
                <w:b/>
                <w:sz w:val="20"/>
                <w:szCs w:val="20"/>
              </w:rPr>
              <w:t>0.00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9CCEA" w14:textId="0A2858D1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09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706C6" w14:textId="0AC337F8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BA4A2" w14:textId="6F0F97FB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1.8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17B85C" w14:textId="7D375E7F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10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68FAA" w14:textId="5E3A8313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614</w:t>
            </w:r>
          </w:p>
        </w:tc>
      </w:tr>
      <w:tr w:rsidR="00501663" w:rsidRPr="00AF3656" w14:paraId="2B7640EC" w14:textId="63C24BFD" w:rsidTr="00FA390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3"/>
        </w:trPr>
        <w:tc>
          <w:tcPr>
            <w:tcW w:w="28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21A90" w14:textId="5385D1A8" w:rsidR="00501663" w:rsidRPr="00AF3656" w:rsidRDefault="00501663" w:rsidP="0050166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Appetitive traits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51C6AC" w14:textId="7777777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FB5D0" w14:textId="7777777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EB3AC" w14:textId="7777777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F8F6D" w14:textId="7777777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DF615" w14:textId="7777777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7B566" w14:textId="7777777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6FA85" w14:textId="7777777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5B2CF" w14:textId="7777777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977A7" w14:textId="7777777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35C66" w14:textId="09F36288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E14519" w14:textId="7777777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4B828" w14:textId="7777777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9BBE9" w14:textId="7777777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AAA44" w14:textId="7777777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A23F2" w14:textId="03E1074A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01663" w:rsidRPr="00AF3656" w14:paraId="33E9A58B" w14:textId="77777777" w:rsidTr="00AF36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3"/>
        </w:trPr>
        <w:tc>
          <w:tcPr>
            <w:tcW w:w="28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47DA9" w14:textId="6B112EA3" w:rsidR="00501663" w:rsidRPr="00693865" w:rsidRDefault="00501663" w:rsidP="00501663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  <w:r w:rsidRPr="00693865">
              <w:rPr>
                <w:rFonts w:ascii="Arial" w:hAnsi="Arial" w:cs="Arial"/>
                <w:bCs/>
                <w:sz w:val="20"/>
                <w:szCs w:val="20"/>
              </w:rPr>
              <w:t>Cognitive Restraint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56F46" w14:textId="2F899752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0</w:t>
            </w: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2A90B8" w14:textId="2EABF19E" w:rsidR="00501663" w:rsidRPr="00AF3656" w:rsidRDefault="0011563E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="00501663">
              <w:rPr>
                <w:rFonts w:ascii="Arial" w:hAnsi="Arial" w:cs="Arial"/>
                <w:sz w:val="20"/>
                <w:szCs w:val="20"/>
              </w:rPr>
              <w:t>15</w:t>
            </w:r>
            <w:r w:rsidR="00501663" w:rsidRPr="00AF3656">
              <w:rPr>
                <w:rFonts w:ascii="Arial" w:hAnsi="Arial" w:cs="Arial"/>
                <w:sz w:val="20"/>
                <w:szCs w:val="20"/>
              </w:rPr>
              <w:t>.</w:t>
            </w:r>
            <w:r w:rsidR="00501663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EB6D7" w14:textId="71A61410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.7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92155" w14:textId="346CD34F" w:rsidR="00501663" w:rsidRPr="00AF3656" w:rsidRDefault="0011563E" w:rsidP="0011563E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="00501663" w:rsidRPr="00AF3656">
              <w:rPr>
                <w:rFonts w:ascii="Arial" w:hAnsi="Arial" w:cs="Arial"/>
                <w:sz w:val="20"/>
                <w:szCs w:val="20"/>
              </w:rPr>
              <w:t>0.0</w:t>
            </w:r>
            <w:r w:rsidR="0050166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0A1CD" w14:textId="1F745B41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</w:t>
            </w:r>
            <w:r>
              <w:rPr>
                <w:rFonts w:ascii="Arial" w:hAnsi="Arial" w:cs="Arial"/>
                <w:sz w:val="20"/>
                <w:szCs w:val="20"/>
              </w:rPr>
              <w:t>530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C3334" w14:textId="076446F0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>.061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523F0" w14:textId="7737E90B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36.0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0840E" w14:textId="7BD1623C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AF3656">
              <w:rPr>
                <w:rFonts w:ascii="Arial" w:hAnsi="Arial" w:cs="Arial"/>
                <w:sz w:val="20"/>
                <w:szCs w:val="20"/>
              </w:rPr>
              <w:t>8.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6ED12" w14:textId="48F9DD2C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</w:t>
            </w: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1992B" w14:textId="46AA04C9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</w:t>
            </w:r>
            <w:r>
              <w:rPr>
                <w:rFonts w:ascii="Arial" w:hAnsi="Arial" w:cs="Arial"/>
                <w:sz w:val="20"/>
                <w:szCs w:val="20"/>
              </w:rPr>
              <w:t>22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3DC0FD" w14:textId="39D4D80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>.050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2196DB" w14:textId="3D13D88C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1.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52D72" w14:textId="253AA162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.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D38BE" w14:textId="64CCD2FA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2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6B20D" w14:textId="1D8C02DD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</w:t>
            </w:r>
            <w:r>
              <w:rPr>
                <w:rFonts w:ascii="Arial" w:hAnsi="Arial" w:cs="Arial"/>
                <w:sz w:val="20"/>
                <w:szCs w:val="20"/>
              </w:rPr>
              <w:t>226</w:t>
            </w:r>
          </w:p>
        </w:tc>
      </w:tr>
      <w:tr w:rsidR="00501663" w:rsidRPr="00AF3656" w14:paraId="3CD7C242" w14:textId="1134132E" w:rsidTr="00AF36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3"/>
        </w:trPr>
        <w:tc>
          <w:tcPr>
            <w:tcW w:w="28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ECBEB" w14:textId="02164450" w:rsidR="00501663" w:rsidRPr="00AF3656" w:rsidRDefault="00501663" w:rsidP="00501663">
            <w:pPr>
              <w:spacing w:before="120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693865">
              <w:rPr>
                <w:rFonts w:ascii="Arial" w:hAnsi="Arial" w:cs="Arial"/>
                <w:sz w:val="20"/>
                <w:szCs w:val="20"/>
              </w:rPr>
              <w:t xml:space="preserve">Uncontrolled Eating 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1E724" w14:textId="311C1FBC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50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BD11B6" w14:textId="0372BBEA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18.4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D77D1" w14:textId="0181848A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10.8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A5AC7" w14:textId="35E2DB6C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22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95391" w14:textId="7060895F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95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B070D" w14:textId="32620F38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15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7A4667" w14:textId="3A58B48E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9.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BBE99" w14:textId="1D57964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15.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BE3F9" w14:textId="06800F6F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1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6B7C0" w14:textId="246C8507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558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3F41F" w14:textId="6FCE91FF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101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91252" w14:textId="1041FE45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23.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608B16" w14:textId="5C7254BE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12.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4A6C7" w14:textId="49C7D88C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32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D07DEA" w14:textId="1A1F79A9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81</w:t>
            </w:r>
          </w:p>
        </w:tc>
      </w:tr>
      <w:tr w:rsidR="00501663" w:rsidRPr="00AF3656" w14:paraId="2F17ED79" w14:textId="7A7B484E" w:rsidTr="00AF36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3"/>
        </w:trPr>
        <w:tc>
          <w:tcPr>
            <w:tcW w:w="28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43D10" w14:textId="6C4D9ACA" w:rsidR="00501663" w:rsidRPr="00AF3656" w:rsidRDefault="00501663" w:rsidP="00501663">
            <w:pPr>
              <w:spacing w:before="120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693865">
              <w:rPr>
                <w:rFonts w:ascii="Arial" w:hAnsi="Arial" w:cs="Arial"/>
                <w:sz w:val="20"/>
                <w:szCs w:val="20"/>
              </w:rPr>
              <w:t>Emotional Eating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7558C" w14:textId="6EFADDAE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9A151" w14:textId="291761E2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8.5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E88E1" w14:textId="0112F6BE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15.7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5DB29" w14:textId="4F90901E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7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568F3" w14:textId="77F5B878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592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3C649" w14:textId="6C8B8FE0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6AAD1E" w14:textId="303DC06D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4.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80467E" w14:textId="577AB65B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28.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D2D82" w14:textId="7CD9FC4D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−</w:t>
            </w:r>
            <w:r w:rsidRPr="00AF3656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305B2" w14:textId="76FDF7EB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87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050543" w14:textId="103A99C8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08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7D540" w14:textId="332A4388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25.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CC01A" w14:textId="776D82E2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15.8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2AD10" w14:textId="3F430712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29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1D16B" w14:textId="097317D5" w:rsidR="00501663" w:rsidRPr="00AF3656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3656">
              <w:rPr>
                <w:rFonts w:ascii="Arial" w:hAnsi="Arial" w:cs="Arial"/>
                <w:sz w:val="20"/>
                <w:szCs w:val="20"/>
              </w:rPr>
              <w:t>0.113</w:t>
            </w:r>
          </w:p>
        </w:tc>
      </w:tr>
      <w:tr w:rsidR="00501663" w:rsidRPr="00AF3656" w14:paraId="61383080" w14:textId="031BE418" w:rsidTr="00FA390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3"/>
        </w:trPr>
        <w:tc>
          <w:tcPr>
            <w:tcW w:w="14384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A279C" w14:textId="5F876C44" w:rsidR="00501663" w:rsidRPr="00AF3656" w:rsidRDefault="00501663" w:rsidP="00501663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Appetite-</w:t>
            </w:r>
            <w:r w:rsidRPr="004D426B">
              <w:rPr>
                <w:rFonts w:ascii="Arial" w:hAnsi="Arial" w:cs="Arial"/>
                <w:b/>
                <w:i/>
                <w:sz w:val="20"/>
                <w:szCs w:val="20"/>
              </w:rPr>
              <w:t xml:space="preserve">regulating 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>h</w:t>
            </w:r>
            <w:r w:rsidRPr="004D426B">
              <w:rPr>
                <w:rFonts w:ascii="Arial" w:hAnsi="Arial" w:cs="Arial"/>
                <w:b/>
                <w:i/>
                <w:sz w:val="20"/>
                <w:szCs w:val="20"/>
              </w:rPr>
              <w:t>ormones</w:t>
            </w:r>
          </w:p>
        </w:tc>
      </w:tr>
      <w:tr w:rsidR="00501663" w:rsidRPr="00AF3656" w14:paraId="520C24C0" w14:textId="009E830A" w:rsidTr="00AF36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3"/>
        </w:trPr>
        <w:tc>
          <w:tcPr>
            <w:tcW w:w="28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E0177" w14:textId="18D31932" w:rsidR="00501663" w:rsidRPr="00AF3656" w:rsidRDefault="00501663" w:rsidP="0050166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LP-</w:t>
            </w:r>
            <w:r w:rsidRPr="004D426B">
              <w:rPr>
                <w:rFonts w:ascii="Arial" w:hAnsi="Arial" w:cs="Arial"/>
                <w:sz w:val="20"/>
                <w:szCs w:val="20"/>
              </w:rPr>
              <w:t xml:space="preserve">1, pg/mL 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B0927" w14:textId="34873973" w:rsidR="00501663" w:rsidRPr="00D616AD" w:rsidRDefault="00D616AD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0.069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AC542" w14:textId="1D1D06FD" w:rsidR="00501663" w:rsidRPr="00D616AD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−</w:t>
            </w:r>
            <w:r w:rsidR="00D616AD" w:rsidRPr="00D616AD">
              <w:rPr>
                <w:rFonts w:ascii="Arial" w:hAnsi="Arial" w:cs="Arial"/>
                <w:sz w:val="20"/>
                <w:szCs w:val="20"/>
              </w:rPr>
              <w:t>18.6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E2F47" w14:textId="387A5E71" w:rsidR="00501663" w:rsidRPr="00D616AD" w:rsidRDefault="00501663" w:rsidP="00D616AD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1</w:t>
            </w:r>
            <w:r w:rsidR="00D616AD" w:rsidRPr="00D616AD">
              <w:rPr>
                <w:rFonts w:ascii="Arial" w:hAnsi="Arial" w:cs="Arial"/>
                <w:sz w:val="20"/>
                <w:szCs w:val="20"/>
              </w:rPr>
              <w:t>1.2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8670C" w14:textId="0CFA816C" w:rsidR="00501663" w:rsidRPr="00D616AD" w:rsidRDefault="00501663" w:rsidP="00D616AD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−0.</w:t>
            </w:r>
            <w:r w:rsidR="00D616AD" w:rsidRPr="00D616AD"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6104C" w14:textId="5D4A38A6" w:rsidR="00501663" w:rsidRPr="00D616AD" w:rsidRDefault="00501663" w:rsidP="00D616AD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0.</w:t>
            </w:r>
            <w:r w:rsidR="00D616AD" w:rsidRPr="00D616AD">
              <w:rPr>
                <w:rFonts w:ascii="Arial" w:hAnsi="Arial" w:cs="Arial"/>
                <w:sz w:val="20"/>
                <w:szCs w:val="20"/>
              </w:rPr>
              <w:t>105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E56A2" w14:textId="46FC75E4" w:rsidR="00501663" w:rsidRPr="009C4B23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.006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E54CD" w14:textId="7831204B" w:rsidR="00501663" w:rsidRPr="009C4B23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−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7.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80F0A" w14:textId="60CDACA7" w:rsidR="00501663" w:rsidRPr="009C4B23" w:rsidRDefault="00501663" w:rsidP="00C00B6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2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4.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45F948" w14:textId="561A80C3" w:rsidR="00501663" w:rsidRPr="009C4B23" w:rsidRDefault="00501663" w:rsidP="00C00B6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−0.0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B94F0" w14:textId="72FC3616" w:rsidR="00501663" w:rsidRPr="009C4B23" w:rsidRDefault="00501663" w:rsidP="00C00B6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.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7366C3" w14:textId="2664DF84" w:rsidR="00501663" w:rsidRPr="009C4B23" w:rsidRDefault="00501663" w:rsidP="009C4B2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.</w:t>
            </w:r>
            <w:r w:rsidR="009C4B23" w:rsidRPr="009C4B23">
              <w:rPr>
                <w:rFonts w:ascii="Arial" w:hAnsi="Arial" w:cs="Arial"/>
                <w:sz w:val="20"/>
                <w:szCs w:val="20"/>
              </w:rPr>
              <w:t>15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A0A0D" w14:textId="356576F2" w:rsidR="00501663" w:rsidRPr="009C4B23" w:rsidRDefault="00501663" w:rsidP="009C4B2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−</w:t>
            </w:r>
            <w:r w:rsidR="009C4B23" w:rsidRPr="009C4B23">
              <w:rPr>
                <w:rFonts w:ascii="Arial" w:hAnsi="Arial" w:cs="Arial"/>
                <w:sz w:val="20"/>
                <w:szCs w:val="20"/>
              </w:rPr>
              <w:t>16.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06BF1" w14:textId="47FE494C" w:rsidR="00501663" w:rsidRPr="009C4B23" w:rsidRDefault="009C4B2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8.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9C083" w14:textId="03779405" w:rsidR="00501663" w:rsidRPr="009C4B23" w:rsidRDefault="00501663" w:rsidP="009C4B2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−0.</w:t>
            </w:r>
            <w:r w:rsidR="009C4B23" w:rsidRPr="009C4B23"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5C84F" w14:textId="1774D415" w:rsidR="00501663" w:rsidRPr="009C4B23" w:rsidRDefault="00501663" w:rsidP="009C4B2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.</w:t>
            </w:r>
            <w:r w:rsidR="009C4B23" w:rsidRPr="009C4B23">
              <w:rPr>
                <w:rFonts w:ascii="Arial" w:hAnsi="Arial" w:cs="Arial"/>
                <w:sz w:val="20"/>
                <w:szCs w:val="20"/>
              </w:rPr>
              <w:t>064</w:t>
            </w:r>
          </w:p>
        </w:tc>
      </w:tr>
      <w:tr w:rsidR="00501663" w:rsidRPr="00AF3656" w14:paraId="219ED7ED" w14:textId="4AB268F3" w:rsidTr="00AF36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3"/>
        </w:trPr>
        <w:tc>
          <w:tcPr>
            <w:tcW w:w="28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ABE3B" w14:textId="6DDDFFCB" w:rsidR="00501663" w:rsidRPr="00AF3656" w:rsidRDefault="00501663" w:rsidP="0050166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4D426B">
              <w:rPr>
                <w:rFonts w:ascii="Arial" w:hAnsi="Arial" w:cs="Arial"/>
                <w:sz w:val="20"/>
                <w:szCs w:val="20"/>
              </w:rPr>
              <w:lastRenderedPageBreak/>
              <w:t>PYY, pg/mL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0A729" w14:textId="1F7BD121" w:rsidR="00501663" w:rsidRPr="00D616AD" w:rsidRDefault="00501663" w:rsidP="00D616AD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0.0</w:t>
            </w:r>
            <w:r w:rsidR="00D616AD" w:rsidRPr="00D616AD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9C5E8" w14:textId="0825E0B2" w:rsidR="00501663" w:rsidRPr="00D616AD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1</w:t>
            </w:r>
            <w:r w:rsidR="00D616AD" w:rsidRPr="00D616AD">
              <w:rPr>
                <w:rFonts w:ascii="Arial" w:hAnsi="Arial" w:cs="Arial"/>
                <w:sz w:val="20"/>
                <w:szCs w:val="20"/>
              </w:rPr>
              <w:t>.0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A3258" w14:textId="043199AD" w:rsidR="00501663" w:rsidRPr="00D616AD" w:rsidRDefault="00501663" w:rsidP="00D616AD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1.</w:t>
            </w:r>
            <w:r w:rsidR="00D616AD" w:rsidRPr="00D616AD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A245F" w14:textId="17EDC737" w:rsidR="00501663" w:rsidRPr="00D616AD" w:rsidRDefault="00501663" w:rsidP="00D616AD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0.1</w:t>
            </w:r>
            <w:r w:rsidR="00D616AD" w:rsidRPr="00D616AD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23884" w14:textId="4AE221FA" w:rsidR="00501663" w:rsidRPr="00D616AD" w:rsidRDefault="00501663" w:rsidP="00D616AD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0.</w:t>
            </w:r>
            <w:r w:rsidR="00D616AD" w:rsidRPr="00D616AD">
              <w:rPr>
                <w:rFonts w:ascii="Arial" w:hAnsi="Arial" w:cs="Arial"/>
                <w:sz w:val="20"/>
                <w:szCs w:val="20"/>
              </w:rPr>
              <w:t>435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26F55" w14:textId="0E28AFBA" w:rsidR="00501663" w:rsidRPr="009C4B23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.255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F5FA80" w14:textId="1853EDC9" w:rsidR="00501663" w:rsidRPr="009C4B23" w:rsidRDefault="00C00B66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4.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7EC8D" w14:textId="16528CCF" w:rsidR="00501663" w:rsidRPr="009C4B23" w:rsidRDefault="00C00B66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2.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5A8DFF" w14:textId="2AD20118" w:rsidR="00501663" w:rsidRPr="009C4B23" w:rsidRDefault="00501663" w:rsidP="00C00B6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.5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20EBC" w14:textId="46315B03" w:rsidR="00501663" w:rsidRPr="009C4B23" w:rsidRDefault="00501663" w:rsidP="00C00B6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.0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5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30B0F" w14:textId="4334E5FF" w:rsidR="00501663" w:rsidRPr="009C4B23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</w:t>
            </w:r>
            <w:r w:rsidR="009C4B23" w:rsidRPr="009C4B23">
              <w:rPr>
                <w:rFonts w:ascii="Arial" w:hAnsi="Arial" w:cs="Arial"/>
                <w:sz w:val="20"/>
                <w:szCs w:val="20"/>
              </w:rPr>
              <w:t>.04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C21CE" w14:textId="74E3F542" w:rsidR="00501663" w:rsidRPr="009C4B23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−</w:t>
            </w:r>
            <w:r w:rsidR="009C4B23" w:rsidRPr="009C4B23">
              <w:rPr>
                <w:rFonts w:ascii="Arial" w:hAnsi="Arial" w:cs="Arial"/>
                <w:sz w:val="20"/>
                <w:szCs w:val="20"/>
              </w:rPr>
              <w:t>1.0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9B021" w14:textId="03479F79" w:rsidR="00501663" w:rsidRPr="009C4B23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1.0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6C917" w14:textId="66D5D1D6" w:rsidR="00501663" w:rsidRPr="009C4B23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−</w:t>
            </w:r>
            <w:r w:rsidR="009C4B23" w:rsidRPr="009C4B23">
              <w:rPr>
                <w:rFonts w:ascii="Arial" w:hAnsi="Arial" w:cs="Arial"/>
                <w:sz w:val="20"/>
                <w:szCs w:val="20"/>
              </w:rPr>
              <w:t>0.21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106F2" w14:textId="3A19EB77" w:rsidR="00501663" w:rsidRPr="009C4B23" w:rsidRDefault="009C4B2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.331</w:t>
            </w:r>
          </w:p>
        </w:tc>
      </w:tr>
      <w:tr w:rsidR="00501663" w:rsidRPr="00AF3656" w14:paraId="0BE8BE8F" w14:textId="4024557E" w:rsidTr="00D616A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3"/>
        </w:trPr>
        <w:tc>
          <w:tcPr>
            <w:tcW w:w="28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E6CDF" w14:textId="52053914" w:rsidR="00501663" w:rsidRPr="00AF3656" w:rsidRDefault="00501663" w:rsidP="0050166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4D426B">
              <w:rPr>
                <w:rFonts w:ascii="Arial" w:hAnsi="Arial" w:cs="Arial"/>
                <w:sz w:val="20"/>
                <w:szCs w:val="20"/>
              </w:rPr>
              <w:t>Ghrelin, pg/mL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395AE" w14:textId="1C7DC201" w:rsidR="00501663" w:rsidRPr="00D616AD" w:rsidRDefault="00501663" w:rsidP="00D616AD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0.00</w:t>
            </w:r>
            <w:r w:rsidR="00D616AD" w:rsidRPr="00D616AD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218EA" w14:textId="79809B62" w:rsidR="00501663" w:rsidRPr="00D616AD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0.0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82A7A4" w14:textId="69676994" w:rsidR="00501663" w:rsidRPr="00D616AD" w:rsidRDefault="00501663" w:rsidP="00D616AD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0.</w:t>
            </w:r>
            <w:r w:rsidR="00D616AD" w:rsidRPr="00D616A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6283A" w14:textId="004C68AB" w:rsidR="00501663" w:rsidRPr="00D616AD" w:rsidRDefault="00501663" w:rsidP="00D616AD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0.0</w:t>
            </w:r>
            <w:r w:rsidR="00D616AD" w:rsidRPr="00D616A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21767" w14:textId="0E18F679" w:rsidR="00501663" w:rsidRPr="00D616AD" w:rsidRDefault="00501663" w:rsidP="00D616AD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0.</w:t>
            </w:r>
            <w:r w:rsidR="00D616AD" w:rsidRPr="00D616AD">
              <w:rPr>
                <w:rFonts w:ascii="Arial" w:hAnsi="Arial" w:cs="Arial"/>
                <w:sz w:val="20"/>
                <w:szCs w:val="20"/>
              </w:rPr>
              <w:t>912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242E7" w14:textId="303CB386" w:rsidR="00501663" w:rsidRPr="009C4B23" w:rsidRDefault="00501663" w:rsidP="00C00B6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.0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57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D7DAD" w14:textId="6423D9BA" w:rsidR="00501663" w:rsidRPr="009C4B23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AFC96" w14:textId="4E649155" w:rsidR="00501663" w:rsidRPr="009C4B23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68DCCF" w14:textId="0D53FD41" w:rsidR="00501663" w:rsidRPr="009C4B23" w:rsidRDefault="00501663" w:rsidP="00C00B6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.2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E0467" w14:textId="05C28342" w:rsidR="00501663" w:rsidRPr="009C4B23" w:rsidRDefault="00501663" w:rsidP="00C00B6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.39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47B49" w14:textId="01309C64" w:rsidR="00501663" w:rsidRPr="009C4B23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</w:t>
            </w:r>
            <w:r w:rsidR="009C4B23" w:rsidRPr="009C4B23">
              <w:rPr>
                <w:rFonts w:ascii="Arial" w:hAnsi="Arial" w:cs="Arial"/>
                <w:sz w:val="20"/>
                <w:szCs w:val="20"/>
              </w:rPr>
              <w:t>.008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A9130" w14:textId="13556C2A" w:rsidR="00501663" w:rsidRPr="009C4B23" w:rsidRDefault="009C4B2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−0.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0A70B" w14:textId="135B3EA6" w:rsidR="00501663" w:rsidRPr="009C4B23" w:rsidRDefault="009C4B2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B52B35" w14:textId="1345529E" w:rsidR="00501663" w:rsidRPr="009C4B23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−</w:t>
            </w:r>
            <w:r w:rsidR="009C4B23" w:rsidRPr="009C4B23">
              <w:rPr>
                <w:rFonts w:ascii="Arial" w:hAnsi="Arial" w:cs="Arial"/>
                <w:sz w:val="20"/>
                <w:szCs w:val="20"/>
              </w:rPr>
              <w:t>0.09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0ABF9" w14:textId="03AF67B8" w:rsidR="00501663" w:rsidRPr="009C4B23" w:rsidRDefault="009C4B2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.701</w:t>
            </w:r>
          </w:p>
        </w:tc>
      </w:tr>
      <w:tr w:rsidR="00501663" w:rsidRPr="00AF3656" w14:paraId="3F806D08" w14:textId="48024A32" w:rsidTr="00D616A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3"/>
        </w:trPr>
        <w:tc>
          <w:tcPr>
            <w:tcW w:w="28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E33C40" w14:textId="15BE0AE0" w:rsidR="00501663" w:rsidRPr="00AF3656" w:rsidRDefault="00501663" w:rsidP="0050166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4D426B">
              <w:rPr>
                <w:rFonts w:ascii="Arial" w:hAnsi="Arial" w:cs="Arial"/>
                <w:sz w:val="20"/>
                <w:szCs w:val="20"/>
              </w:rPr>
              <w:t>Adiponectin, ng/mL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8B6E50" w14:textId="62258714" w:rsidR="00501663" w:rsidRPr="00D616AD" w:rsidRDefault="00501663" w:rsidP="00D616AD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0.00</w:t>
            </w:r>
            <w:r w:rsidR="00D616AD" w:rsidRPr="00D616A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13F80F" w14:textId="435A00D8" w:rsidR="00501663" w:rsidRPr="00D616AD" w:rsidRDefault="00D616AD" w:rsidP="00D616AD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−2.2</w:t>
            </w: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20412C" w14:textId="5DCD56A5" w:rsidR="00501663" w:rsidRPr="00D616AD" w:rsidRDefault="00D616AD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8.8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711A23" w14:textId="3C987D9A" w:rsidR="00501663" w:rsidRPr="00D616AD" w:rsidRDefault="00D616AD" w:rsidP="00D616AD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−</w:t>
            </w:r>
            <w:r w:rsidR="00501663" w:rsidRPr="00D616AD">
              <w:rPr>
                <w:rFonts w:ascii="Arial" w:hAnsi="Arial" w:cs="Arial"/>
                <w:sz w:val="20"/>
                <w:szCs w:val="20"/>
              </w:rPr>
              <w:t>0.0</w:t>
            </w:r>
            <w:r w:rsidRPr="00D616AD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0492CB" w14:textId="20948A05" w:rsidR="00501663" w:rsidRPr="00D616AD" w:rsidRDefault="00501663" w:rsidP="00D616AD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D616AD">
              <w:rPr>
                <w:rFonts w:ascii="Arial" w:hAnsi="Arial" w:cs="Arial"/>
                <w:sz w:val="20"/>
                <w:szCs w:val="20"/>
              </w:rPr>
              <w:t>0.8</w:t>
            </w:r>
            <w:r w:rsidR="00D616AD" w:rsidRPr="00D616AD"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4E196F" w14:textId="5C204B63" w:rsidR="00501663" w:rsidRPr="009C4B23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.030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329283" w14:textId="1F73252C" w:rsidR="00501663" w:rsidRPr="009C4B23" w:rsidRDefault="00501663" w:rsidP="00C00B6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1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0</w:t>
            </w:r>
            <w:r w:rsidRPr="009C4B23">
              <w:rPr>
                <w:rFonts w:ascii="Arial" w:hAnsi="Arial" w:cs="Arial"/>
                <w:sz w:val="20"/>
                <w:szCs w:val="20"/>
              </w:rPr>
              <w:t>.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2B879A" w14:textId="7969EB10" w:rsidR="00501663" w:rsidRPr="009C4B23" w:rsidRDefault="00501663" w:rsidP="00C00B6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1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6.5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FDFAE2" w14:textId="0B024762" w:rsidR="00501663" w:rsidRPr="009C4B23" w:rsidRDefault="00501663" w:rsidP="00C00B66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.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62B3C9" w14:textId="245132F9" w:rsidR="00501663" w:rsidRPr="009C4B23" w:rsidRDefault="00501663" w:rsidP="00C00B66">
            <w:pPr>
              <w:spacing w:before="12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.</w:t>
            </w:r>
            <w:r w:rsidR="00C00B66" w:rsidRPr="009C4B23">
              <w:rPr>
                <w:rFonts w:ascii="Arial" w:hAnsi="Arial" w:cs="Arial"/>
                <w:sz w:val="20"/>
                <w:szCs w:val="20"/>
              </w:rPr>
              <w:t>502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8B8F3B" w14:textId="7BA1DEF7" w:rsidR="00501663" w:rsidRPr="009C4B23" w:rsidRDefault="0050166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</w:t>
            </w:r>
            <w:r w:rsidR="009C4B23" w:rsidRPr="009C4B23">
              <w:rPr>
                <w:rFonts w:ascii="Arial" w:hAnsi="Arial" w:cs="Arial"/>
                <w:sz w:val="20"/>
                <w:szCs w:val="20"/>
              </w:rPr>
              <w:t>.047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02A83F" w14:textId="1D60F77D" w:rsidR="00501663" w:rsidRPr="009C4B23" w:rsidRDefault="009C4B2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7.5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FD3C3E" w14:textId="549468CA" w:rsidR="00501663" w:rsidRPr="009C4B23" w:rsidRDefault="009C4B2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7.5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FD2209" w14:textId="0CF86FAA" w:rsidR="00501663" w:rsidRPr="009C4B23" w:rsidRDefault="009C4B2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.22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E538BB" w14:textId="3D164B98" w:rsidR="00501663" w:rsidRPr="009C4B23" w:rsidRDefault="009C4B23" w:rsidP="00501663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C4B23">
              <w:rPr>
                <w:rFonts w:ascii="Arial" w:hAnsi="Arial" w:cs="Arial"/>
                <w:sz w:val="20"/>
                <w:szCs w:val="20"/>
              </w:rPr>
              <w:t>0.330</w:t>
            </w:r>
          </w:p>
        </w:tc>
      </w:tr>
    </w:tbl>
    <w:p w14:paraId="4DDA37AF" w14:textId="48DE2847" w:rsidR="00EE2BFE" w:rsidRPr="00414A12" w:rsidRDefault="00984620" w:rsidP="00EE2BFE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old font indicates statistical significance (</w:t>
      </w:r>
      <w:r>
        <w:rPr>
          <w:rFonts w:ascii="Arial" w:hAnsi="Arial" w:cs="Arial"/>
          <w:i/>
          <w:sz w:val="20"/>
          <w:szCs w:val="20"/>
        </w:rPr>
        <w:t>P</w:t>
      </w:r>
      <w:r w:rsidR="00580B10">
        <w:rPr>
          <w:rFonts w:ascii="Arial" w:hAnsi="Arial" w:cs="Arial"/>
          <w:sz w:val="20"/>
          <w:szCs w:val="20"/>
        </w:rPr>
        <w:t>&lt;</w:t>
      </w:r>
      <w:r>
        <w:rPr>
          <w:rFonts w:ascii="Arial" w:hAnsi="Arial" w:cs="Arial"/>
          <w:sz w:val="20"/>
          <w:szCs w:val="20"/>
        </w:rPr>
        <w:t>0.05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 xml:space="preserve">). </w:t>
      </w:r>
      <w:r w:rsidR="00EE2BFE" w:rsidRPr="00414A12">
        <w:rPr>
          <w:rFonts w:ascii="Arial" w:hAnsi="Arial" w:cs="Arial"/>
          <w:sz w:val="20"/>
          <w:szCs w:val="20"/>
        </w:rPr>
        <w:t xml:space="preserve">Dependent variable in all models: </w:t>
      </w:r>
      <w:r w:rsidR="00EE2BFE">
        <w:rPr>
          <w:rFonts w:ascii="Arial" w:hAnsi="Arial" w:cs="Arial"/>
          <w:sz w:val="20"/>
          <w:szCs w:val="20"/>
        </w:rPr>
        <w:t>E</w:t>
      </w:r>
      <w:r w:rsidR="00EE2BFE" w:rsidRPr="00414A12">
        <w:rPr>
          <w:rFonts w:ascii="Arial" w:hAnsi="Arial" w:cs="Arial"/>
          <w:sz w:val="20"/>
          <w:szCs w:val="20"/>
        </w:rPr>
        <w:t xml:space="preserve">nergy intake </w:t>
      </w:r>
      <w:r w:rsidR="00EE2BFE" w:rsidRPr="00EE2BFE">
        <w:rPr>
          <w:rFonts w:ascii="Arial" w:hAnsi="Arial" w:cs="Arial"/>
          <w:sz w:val="20"/>
          <w:szCs w:val="20"/>
        </w:rPr>
        <w:t xml:space="preserve">during the </w:t>
      </w:r>
      <w:r w:rsidR="00EE2BFE" w:rsidRPr="00EE2BFE">
        <w:rPr>
          <w:rFonts w:ascii="Arial" w:hAnsi="Arial" w:cs="Arial"/>
          <w:i/>
          <w:sz w:val="20"/>
          <w:szCs w:val="20"/>
        </w:rPr>
        <w:t>ad</w:t>
      </w:r>
      <w:r w:rsidR="00344201">
        <w:rPr>
          <w:i/>
        </w:rPr>
        <w:t> </w:t>
      </w:r>
      <w:r w:rsidR="00EE2BFE" w:rsidRPr="00EE2BFE">
        <w:rPr>
          <w:rFonts w:ascii="Arial" w:hAnsi="Arial" w:cs="Arial"/>
          <w:i/>
          <w:sz w:val="20"/>
          <w:szCs w:val="20"/>
        </w:rPr>
        <w:t>libitum</w:t>
      </w:r>
      <w:r w:rsidR="00EE2BFE" w:rsidRPr="00EE2BFE">
        <w:rPr>
          <w:rFonts w:ascii="Arial" w:hAnsi="Arial" w:cs="Arial"/>
          <w:sz w:val="20"/>
          <w:szCs w:val="20"/>
        </w:rPr>
        <w:t xml:space="preserve"> test meal following the rest condition </w:t>
      </w:r>
      <w:r w:rsidR="00EE2BFE" w:rsidRPr="00414A12">
        <w:rPr>
          <w:rFonts w:ascii="Arial" w:hAnsi="Arial" w:cs="Arial"/>
          <w:sz w:val="20"/>
          <w:szCs w:val="20"/>
        </w:rPr>
        <w:t>(kcal).</w:t>
      </w:r>
    </w:p>
    <w:p w14:paraId="33AACAA1" w14:textId="77777777" w:rsidR="00984620" w:rsidRPr="00124902" w:rsidRDefault="00984620" w:rsidP="00984620">
      <w:pPr>
        <w:spacing w:before="120" w:after="0" w:line="276" w:lineRule="auto"/>
        <w:rPr>
          <w:rFonts w:ascii="Arial" w:hAnsi="Arial" w:cs="Arial"/>
          <w:sz w:val="20"/>
          <w:szCs w:val="20"/>
        </w:rPr>
      </w:pPr>
      <w:r w:rsidRPr="00124902"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 xml:space="preserve"> Female = 0, male = 1.</w:t>
      </w:r>
    </w:p>
    <w:p w14:paraId="479725B7" w14:textId="557584BE" w:rsidR="00EE2BFE" w:rsidRPr="00414A12" w:rsidRDefault="00EE2BFE" w:rsidP="00EE2BFE">
      <w:pPr>
        <w:spacing w:before="120" w:after="0" w:line="276" w:lineRule="auto"/>
        <w:rPr>
          <w:rFonts w:ascii="Arial" w:hAnsi="Arial" w:cs="Arial"/>
          <w:sz w:val="20"/>
          <w:szCs w:val="20"/>
        </w:rPr>
      </w:pPr>
      <w:r w:rsidRPr="00414A12">
        <w:rPr>
          <w:rFonts w:ascii="Arial" w:hAnsi="Arial" w:cs="Arial"/>
          <w:sz w:val="20"/>
          <w:szCs w:val="20"/>
          <w:u w:val="single"/>
        </w:rPr>
        <w:t>Abbreviations:</w:t>
      </w:r>
      <w:r w:rsidRPr="00414A12">
        <w:rPr>
          <w:rFonts w:ascii="Arial" w:hAnsi="Arial" w:cs="Arial"/>
          <w:sz w:val="20"/>
          <w:szCs w:val="20"/>
        </w:rPr>
        <w:t xml:space="preserve"> B, unstandardized regression coefficient; β, standardized regression coefficient</w:t>
      </w:r>
      <w:r>
        <w:rPr>
          <w:rFonts w:ascii="Arial" w:hAnsi="Arial" w:cs="Arial"/>
          <w:sz w:val="20"/>
          <w:szCs w:val="20"/>
        </w:rPr>
        <w:t>;</w:t>
      </w:r>
      <w:r w:rsidRPr="00414A12">
        <w:rPr>
          <w:rFonts w:ascii="Arial" w:hAnsi="Arial" w:cs="Arial"/>
          <w:sz w:val="20"/>
          <w:szCs w:val="20"/>
        </w:rPr>
        <w:t xml:space="preserve"> BMI, body mass index; GLP-1, Glucagon-like Peptide 1; MVPA, moderate-to-vigorous physical activity; PYY, peptide YY; SE, standard error.</w:t>
      </w:r>
    </w:p>
    <w:sectPr w:rsidR="00EE2BFE" w:rsidRPr="00414A12" w:rsidSect="00693865">
      <w:footerReference w:type="default" r:id="rId8"/>
      <w:pgSz w:w="16838" w:h="11906" w:orient="landscape" w:code="9"/>
      <w:pgMar w:top="1296" w:right="1296" w:bottom="1296" w:left="1296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DFF0DEE" w16cid:durableId="203E48BB"/>
  <w16cid:commentId w16cid:paraId="4D379089" w16cid:durableId="203E48FF"/>
  <w16cid:commentId w16cid:paraId="6E98CB9D" w16cid:durableId="203E495B"/>
  <w16cid:commentId w16cid:paraId="56FA066D" w16cid:durableId="203E49B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A40F7F" w14:textId="77777777" w:rsidR="00EE2BFE" w:rsidRDefault="00EE2BFE" w:rsidP="00EE2BFE">
      <w:pPr>
        <w:spacing w:after="0" w:line="240" w:lineRule="auto"/>
      </w:pPr>
      <w:r>
        <w:separator/>
      </w:r>
    </w:p>
  </w:endnote>
  <w:endnote w:type="continuationSeparator" w:id="0">
    <w:p w14:paraId="32F1FCA6" w14:textId="77777777" w:rsidR="00EE2BFE" w:rsidRDefault="00EE2BFE" w:rsidP="00EE2B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94181351"/>
      <w:docPartObj>
        <w:docPartGallery w:val="Page Numbers (Bottom of Page)"/>
        <w:docPartUnique/>
      </w:docPartObj>
    </w:sdtPr>
    <w:sdtEndPr>
      <w:rPr>
        <w:rFonts w:ascii="Arial" w:hAnsi="Arial" w:cs="Arial"/>
        <w:sz w:val="20"/>
        <w:szCs w:val="20"/>
      </w:rPr>
    </w:sdtEndPr>
    <w:sdtContent>
      <w:p w14:paraId="31A939EE" w14:textId="0B533A89" w:rsidR="00EE2BFE" w:rsidRPr="00EE2BFE" w:rsidRDefault="00EE2BFE">
        <w:pPr>
          <w:pStyle w:val="Footer"/>
          <w:jc w:val="right"/>
          <w:rPr>
            <w:rFonts w:ascii="Arial" w:hAnsi="Arial" w:cs="Arial"/>
            <w:sz w:val="20"/>
            <w:szCs w:val="20"/>
          </w:rPr>
        </w:pPr>
        <w:r w:rsidRPr="00EE2BFE">
          <w:rPr>
            <w:rFonts w:ascii="Arial" w:hAnsi="Arial" w:cs="Arial"/>
            <w:sz w:val="20"/>
            <w:szCs w:val="20"/>
          </w:rPr>
          <w:fldChar w:fldCharType="begin"/>
        </w:r>
        <w:r w:rsidRPr="00EE2BFE">
          <w:rPr>
            <w:rFonts w:ascii="Arial" w:hAnsi="Arial" w:cs="Arial"/>
            <w:sz w:val="20"/>
            <w:szCs w:val="20"/>
          </w:rPr>
          <w:instrText>PAGE   \* MERGEFORMAT</w:instrText>
        </w:r>
        <w:r w:rsidRPr="00EE2BFE">
          <w:rPr>
            <w:rFonts w:ascii="Arial" w:hAnsi="Arial" w:cs="Arial"/>
            <w:sz w:val="20"/>
            <w:szCs w:val="20"/>
          </w:rPr>
          <w:fldChar w:fldCharType="separate"/>
        </w:r>
        <w:r w:rsidR="00687EE6" w:rsidRPr="00687EE6">
          <w:rPr>
            <w:rFonts w:ascii="Arial" w:hAnsi="Arial" w:cs="Arial"/>
            <w:noProof/>
            <w:sz w:val="20"/>
            <w:szCs w:val="20"/>
            <w:lang w:val="de-DE"/>
          </w:rPr>
          <w:t>2</w:t>
        </w:r>
        <w:r w:rsidRPr="00EE2BFE">
          <w:rPr>
            <w:rFonts w:ascii="Arial" w:hAnsi="Arial" w:cs="Arial"/>
            <w:sz w:val="20"/>
            <w:szCs w:val="20"/>
          </w:rPr>
          <w:fldChar w:fldCharType="end"/>
        </w:r>
      </w:p>
    </w:sdtContent>
  </w:sdt>
  <w:p w14:paraId="5437465E" w14:textId="77777777" w:rsidR="00EE2BFE" w:rsidRDefault="00EE2B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B64E7C" w14:textId="77777777" w:rsidR="00EE2BFE" w:rsidRDefault="00EE2BFE" w:rsidP="00EE2BFE">
      <w:pPr>
        <w:spacing w:after="0" w:line="240" w:lineRule="auto"/>
      </w:pPr>
      <w:r>
        <w:separator/>
      </w:r>
    </w:p>
  </w:footnote>
  <w:footnote w:type="continuationSeparator" w:id="0">
    <w:p w14:paraId="4392714F" w14:textId="77777777" w:rsidR="00EE2BFE" w:rsidRDefault="00EE2BFE" w:rsidP="00EE2B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932FCB"/>
    <w:multiLevelType w:val="hybridMultilevel"/>
    <w:tmpl w:val="2AB848A6"/>
    <w:lvl w:ilvl="0" w:tplc="D26E781C">
      <w:start w:val="4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EF6437"/>
    <w:multiLevelType w:val="hybridMultilevel"/>
    <w:tmpl w:val="CBF287A0"/>
    <w:lvl w:ilvl="0" w:tplc="AC7EEF3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6B0CE9"/>
    <w:multiLevelType w:val="hybridMultilevel"/>
    <w:tmpl w:val="CF0C86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DD5D4E"/>
    <w:multiLevelType w:val="hybridMultilevel"/>
    <w:tmpl w:val="CD8E3D96"/>
    <w:lvl w:ilvl="0" w:tplc="54D0070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652B94"/>
    <w:multiLevelType w:val="hybridMultilevel"/>
    <w:tmpl w:val="49968624"/>
    <w:lvl w:ilvl="0" w:tplc="1C7E5056">
      <w:start w:val="4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MDO0tDAwtjS2NLBU0lEKTi0uzszPAykwN60FALLbulUtAAAA"/>
  </w:docVars>
  <w:rsids>
    <w:rsidRoot w:val="00951A9F"/>
    <w:rsid w:val="000344B2"/>
    <w:rsid w:val="0004522F"/>
    <w:rsid w:val="00056993"/>
    <w:rsid w:val="00095F29"/>
    <w:rsid w:val="00097810"/>
    <w:rsid w:val="000A1340"/>
    <w:rsid w:val="000A4132"/>
    <w:rsid w:val="000A72BA"/>
    <w:rsid w:val="000B0832"/>
    <w:rsid w:val="000E4B8F"/>
    <w:rsid w:val="000F3C0C"/>
    <w:rsid w:val="000F66DF"/>
    <w:rsid w:val="0011563E"/>
    <w:rsid w:val="0012709B"/>
    <w:rsid w:val="00133852"/>
    <w:rsid w:val="00177520"/>
    <w:rsid w:val="00180F62"/>
    <w:rsid w:val="0018193D"/>
    <w:rsid w:val="001906D3"/>
    <w:rsid w:val="001A155B"/>
    <w:rsid w:val="001A6C50"/>
    <w:rsid w:val="001D1C6A"/>
    <w:rsid w:val="001E1AD1"/>
    <w:rsid w:val="001E308A"/>
    <w:rsid w:val="001E34FC"/>
    <w:rsid w:val="0020308A"/>
    <w:rsid w:val="00203D04"/>
    <w:rsid w:val="00210C8B"/>
    <w:rsid w:val="00216632"/>
    <w:rsid w:val="002314F3"/>
    <w:rsid w:val="00232668"/>
    <w:rsid w:val="002372E2"/>
    <w:rsid w:val="00251D26"/>
    <w:rsid w:val="00265786"/>
    <w:rsid w:val="002A1FCA"/>
    <w:rsid w:val="002B2C28"/>
    <w:rsid w:val="002B2D03"/>
    <w:rsid w:val="002B7DC3"/>
    <w:rsid w:val="002D5BD6"/>
    <w:rsid w:val="002E283E"/>
    <w:rsid w:val="002F387A"/>
    <w:rsid w:val="00301184"/>
    <w:rsid w:val="00316A14"/>
    <w:rsid w:val="00320756"/>
    <w:rsid w:val="003235B5"/>
    <w:rsid w:val="00325939"/>
    <w:rsid w:val="00336E18"/>
    <w:rsid w:val="00344201"/>
    <w:rsid w:val="003516CC"/>
    <w:rsid w:val="0036666A"/>
    <w:rsid w:val="00375E2B"/>
    <w:rsid w:val="00396918"/>
    <w:rsid w:val="003A267F"/>
    <w:rsid w:val="003A7802"/>
    <w:rsid w:val="003B1697"/>
    <w:rsid w:val="003B372B"/>
    <w:rsid w:val="003B4C2A"/>
    <w:rsid w:val="003C4FB0"/>
    <w:rsid w:val="003E2B16"/>
    <w:rsid w:val="003F5B90"/>
    <w:rsid w:val="004151EB"/>
    <w:rsid w:val="00424C9C"/>
    <w:rsid w:val="0042776F"/>
    <w:rsid w:val="0045240E"/>
    <w:rsid w:val="004527C5"/>
    <w:rsid w:val="00462D80"/>
    <w:rsid w:val="00467BC1"/>
    <w:rsid w:val="00472781"/>
    <w:rsid w:val="00481795"/>
    <w:rsid w:val="00487E2B"/>
    <w:rsid w:val="004A4CC0"/>
    <w:rsid w:val="004B22A5"/>
    <w:rsid w:val="004B3A52"/>
    <w:rsid w:val="004B44AC"/>
    <w:rsid w:val="004D7256"/>
    <w:rsid w:val="004E1C29"/>
    <w:rsid w:val="004F1282"/>
    <w:rsid w:val="004F3FDC"/>
    <w:rsid w:val="00501663"/>
    <w:rsid w:val="005127BD"/>
    <w:rsid w:val="00512DD9"/>
    <w:rsid w:val="0051460B"/>
    <w:rsid w:val="0052194C"/>
    <w:rsid w:val="005226F9"/>
    <w:rsid w:val="00523C05"/>
    <w:rsid w:val="00524E54"/>
    <w:rsid w:val="00526EEB"/>
    <w:rsid w:val="0052752B"/>
    <w:rsid w:val="005322C2"/>
    <w:rsid w:val="00534685"/>
    <w:rsid w:val="00540603"/>
    <w:rsid w:val="0055332F"/>
    <w:rsid w:val="00580B10"/>
    <w:rsid w:val="005A08CF"/>
    <w:rsid w:val="005A7D2E"/>
    <w:rsid w:val="005B0D2B"/>
    <w:rsid w:val="005B6206"/>
    <w:rsid w:val="005D4653"/>
    <w:rsid w:val="005E6F49"/>
    <w:rsid w:val="00603CA3"/>
    <w:rsid w:val="0061053F"/>
    <w:rsid w:val="006252D4"/>
    <w:rsid w:val="00627561"/>
    <w:rsid w:val="00652AC5"/>
    <w:rsid w:val="00682A2C"/>
    <w:rsid w:val="00687EE6"/>
    <w:rsid w:val="006916C9"/>
    <w:rsid w:val="00692205"/>
    <w:rsid w:val="00693865"/>
    <w:rsid w:val="006B0FC4"/>
    <w:rsid w:val="006B4FEA"/>
    <w:rsid w:val="006C0B06"/>
    <w:rsid w:val="006C463D"/>
    <w:rsid w:val="006E5920"/>
    <w:rsid w:val="00715381"/>
    <w:rsid w:val="00724814"/>
    <w:rsid w:val="00727697"/>
    <w:rsid w:val="0072772F"/>
    <w:rsid w:val="00727E0C"/>
    <w:rsid w:val="00730D08"/>
    <w:rsid w:val="007665A6"/>
    <w:rsid w:val="007841B6"/>
    <w:rsid w:val="00793CDA"/>
    <w:rsid w:val="00795067"/>
    <w:rsid w:val="007A329F"/>
    <w:rsid w:val="007C7860"/>
    <w:rsid w:val="007E3CC4"/>
    <w:rsid w:val="007F2D61"/>
    <w:rsid w:val="00801B08"/>
    <w:rsid w:val="00827C0F"/>
    <w:rsid w:val="0083593C"/>
    <w:rsid w:val="00836B6F"/>
    <w:rsid w:val="00837224"/>
    <w:rsid w:val="00851523"/>
    <w:rsid w:val="008769DB"/>
    <w:rsid w:val="008809B2"/>
    <w:rsid w:val="00883037"/>
    <w:rsid w:val="0088544C"/>
    <w:rsid w:val="00885C0C"/>
    <w:rsid w:val="008864F3"/>
    <w:rsid w:val="0089397E"/>
    <w:rsid w:val="008A489C"/>
    <w:rsid w:val="008A6DCA"/>
    <w:rsid w:val="008B0379"/>
    <w:rsid w:val="008B1F02"/>
    <w:rsid w:val="008C52C5"/>
    <w:rsid w:val="008C5EAB"/>
    <w:rsid w:val="008C6380"/>
    <w:rsid w:val="008D586E"/>
    <w:rsid w:val="008E3E45"/>
    <w:rsid w:val="008E4EBD"/>
    <w:rsid w:val="008F4919"/>
    <w:rsid w:val="00926104"/>
    <w:rsid w:val="0093645B"/>
    <w:rsid w:val="0094353A"/>
    <w:rsid w:val="00951A9F"/>
    <w:rsid w:val="00960CBA"/>
    <w:rsid w:val="00971063"/>
    <w:rsid w:val="00971578"/>
    <w:rsid w:val="009744C4"/>
    <w:rsid w:val="00984620"/>
    <w:rsid w:val="00987C43"/>
    <w:rsid w:val="00996495"/>
    <w:rsid w:val="009A1CFE"/>
    <w:rsid w:val="009A3553"/>
    <w:rsid w:val="009A3D25"/>
    <w:rsid w:val="009C34AE"/>
    <w:rsid w:val="009C4B23"/>
    <w:rsid w:val="009C6AEF"/>
    <w:rsid w:val="009C77EA"/>
    <w:rsid w:val="009D2410"/>
    <w:rsid w:val="009D3BB3"/>
    <w:rsid w:val="009E314B"/>
    <w:rsid w:val="009E5307"/>
    <w:rsid w:val="009F07C1"/>
    <w:rsid w:val="00A05ECE"/>
    <w:rsid w:val="00A115F9"/>
    <w:rsid w:val="00A31E43"/>
    <w:rsid w:val="00A369F0"/>
    <w:rsid w:val="00A36ECD"/>
    <w:rsid w:val="00A42345"/>
    <w:rsid w:val="00A47B05"/>
    <w:rsid w:val="00A62A6C"/>
    <w:rsid w:val="00A639CC"/>
    <w:rsid w:val="00A66A88"/>
    <w:rsid w:val="00A70FA8"/>
    <w:rsid w:val="00A77727"/>
    <w:rsid w:val="00A9621D"/>
    <w:rsid w:val="00AA7B3E"/>
    <w:rsid w:val="00AC6458"/>
    <w:rsid w:val="00AD3360"/>
    <w:rsid w:val="00AD7967"/>
    <w:rsid w:val="00AF02B4"/>
    <w:rsid w:val="00AF3656"/>
    <w:rsid w:val="00B1150A"/>
    <w:rsid w:val="00B36F29"/>
    <w:rsid w:val="00B56910"/>
    <w:rsid w:val="00B623AA"/>
    <w:rsid w:val="00B65D2A"/>
    <w:rsid w:val="00B65F72"/>
    <w:rsid w:val="00B705AF"/>
    <w:rsid w:val="00B74A6B"/>
    <w:rsid w:val="00B908D1"/>
    <w:rsid w:val="00BA29E5"/>
    <w:rsid w:val="00BA6494"/>
    <w:rsid w:val="00BC6F62"/>
    <w:rsid w:val="00BD0C5F"/>
    <w:rsid w:val="00BD147C"/>
    <w:rsid w:val="00BF0431"/>
    <w:rsid w:val="00BF6E40"/>
    <w:rsid w:val="00C00B66"/>
    <w:rsid w:val="00C04421"/>
    <w:rsid w:val="00C15C0D"/>
    <w:rsid w:val="00C2275F"/>
    <w:rsid w:val="00C25B09"/>
    <w:rsid w:val="00C2701F"/>
    <w:rsid w:val="00C43299"/>
    <w:rsid w:val="00C45AF5"/>
    <w:rsid w:val="00C51701"/>
    <w:rsid w:val="00C5623A"/>
    <w:rsid w:val="00C56543"/>
    <w:rsid w:val="00C83D16"/>
    <w:rsid w:val="00C86CC4"/>
    <w:rsid w:val="00CA0A35"/>
    <w:rsid w:val="00CC4550"/>
    <w:rsid w:val="00CC508C"/>
    <w:rsid w:val="00CD0537"/>
    <w:rsid w:val="00CF1890"/>
    <w:rsid w:val="00CF3C4D"/>
    <w:rsid w:val="00CF3D8F"/>
    <w:rsid w:val="00D17D79"/>
    <w:rsid w:val="00D32BF0"/>
    <w:rsid w:val="00D616AD"/>
    <w:rsid w:val="00D72CA4"/>
    <w:rsid w:val="00D75BEC"/>
    <w:rsid w:val="00D85D9A"/>
    <w:rsid w:val="00D87E17"/>
    <w:rsid w:val="00D87F2B"/>
    <w:rsid w:val="00D913AF"/>
    <w:rsid w:val="00D9764A"/>
    <w:rsid w:val="00DB57AA"/>
    <w:rsid w:val="00DB7E9D"/>
    <w:rsid w:val="00DC1145"/>
    <w:rsid w:val="00DD72C1"/>
    <w:rsid w:val="00DE7AF7"/>
    <w:rsid w:val="00DF5CAB"/>
    <w:rsid w:val="00DF6150"/>
    <w:rsid w:val="00DF7EF4"/>
    <w:rsid w:val="00E07E1C"/>
    <w:rsid w:val="00E12F62"/>
    <w:rsid w:val="00E1671A"/>
    <w:rsid w:val="00E46158"/>
    <w:rsid w:val="00E54169"/>
    <w:rsid w:val="00E76F17"/>
    <w:rsid w:val="00EA647E"/>
    <w:rsid w:val="00EB3502"/>
    <w:rsid w:val="00EB4DAE"/>
    <w:rsid w:val="00EB62C2"/>
    <w:rsid w:val="00EC11F4"/>
    <w:rsid w:val="00EC29B9"/>
    <w:rsid w:val="00ED4259"/>
    <w:rsid w:val="00EE0286"/>
    <w:rsid w:val="00EE2BFE"/>
    <w:rsid w:val="00EE60F2"/>
    <w:rsid w:val="00EE7434"/>
    <w:rsid w:val="00EF32BD"/>
    <w:rsid w:val="00EF4417"/>
    <w:rsid w:val="00EF4869"/>
    <w:rsid w:val="00F0297F"/>
    <w:rsid w:val="00F036D2"/>
    <w:rsid w:val="00F0574B"/>
    <w:rsid w:val="00F05E3A"/>
    <w:rsid w:val="00F16DBE"/>
    <w:rsid w:val="00F579D3"/>
    <w:rsid w:val="00F612B8"/>
    <w:rsid w:val="00F66B8B"/>
    <w:rsid w:val="00F768D6"/>
    <w:rsid w:val="00F779BB"/>
    <w:rsid w:val="00F8202A"/>
    <w:rsid w:val="00F87A81"/>
    <w:rsid w:val="00F90227"/>
    <w:rsid w:val="00F95678"/>
    <w:rsid w:val="00FA3902"/>
    <w:rsid w:val="00FC325B"/>
    <w:rsid w:val="00FC41E1"/>
    <w:rsid w:val="00FC426C"/>
    <w:rsid w:val="00FC4E94"/>
    <w:rsid w:val="00FC7A3E"/>
    <w:rsid w:val="00FF2309"/>
    <w:rsid w:val="00FF65CB"/>
    <w:rsid w:val="00FF7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3815C"/>
  <w15:chartTrackingRefBased/>
  <w15:docId w15:val="{7E4D9112-2FAC-4659-9F3A-C8A159FF3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1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7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9D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455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B0F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0F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0F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F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FC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E2B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BFE"/>
  </w:style>
  <w:style w:type="paragraph" w:styleId="Footer">
    <w:name w:val="footer"/>
    <w:basedOn w:val="Normal"/>
    <w:link w:val="FooterChar"/>
    <w:uiPriority w:val="99"/>
    <w:unhideWhenUsed/>
    <w:rsid w:val="00EE2B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B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805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2D08C-3BDC-4E57-B55A-3ADA8BDA6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4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BRC</Company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 Hoechsmann</dc:creator>
  <cp:keywords/>
  <dc:description/>
  <cp:lastModifiedBy>Christoph Höchsmann</cp:lastModifiedBy>
  <cp:revision>29</cp:revision>
  <dcterms:created xsi:type="dcterms:W3CDTF">2022-01-11T08:32:00Z</dcterms:created>
  <dcterms:modified xsi:type="dcterms:W3CDTF">2022-02-14T10:25:00Z</dcterms:modified>
</cp:coreProperties>
</file>